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8A71E" w14:textId="77777777" w:rsidR="00826941" w:rsidRDefault="00826941" w:rsidP="00BD7BF8">
      <w:pPr>
        <w:spacing w:after="0"/>
        <w:rPr>
          <w:rFonts w:ascii="Cambria" w:hAnsi="Cambria"/>
          <w:b/>
          <w:sz w:val="28"/>
        </w:rPr>
      </w:pPr>
      <w:bookmarkStart w:id="0" w:name="_GoBack"/>
      <w:bookmarkEnd w:id="0"/>
    </w:p>
    <w:p w14:paraId="407489FC" w14:textId="3AB3D1E1" w:rsidR="00FD2AF7" w:rsidRPr="00826941" w:rsidRDefault="003B29E6" w:rsidP="00FF149D">
      <w:pPr>
        <w:spacing w:after="0"/>
        <w:jc w:val="center"/>
        <w:rPr>
          <w:rFonts w:ascii="Cambria" w:hAnsi="Cambria"/>
          <w:b/>
          <w:sz w:val="32"/>
        </w:rPr>
      </w:pPr>
      <w:r w:rsidRPr="00826941">
        <w:rPr>
          <w:rFonts w:ascii="Cambria" w:hAnsi="Cambria"/>
          <w:b/>
          <w:sz w:val="32"/>
        </w:rPr>
        <w:t xml:space="preserve">Prijava </w:t>
      </w:r>
      <w:r w:rsidR="00DA20FB" w:rsidRPr="00826941">
        <w:rPr>
          <w:rFonts w:ascii="Cambria" w:hAnsi="Cambria"/>
          <w:b/>
          <w:sz w:val="32"/>
        </w:rPr>
        <w:t>z</w:t>
      </w:r>
      <w:r w:rsidR="00BD7BF8" w:rsidRPr="00826941">
        <w:rPr>
          <w:rFonts w:ascii="Cambria" w:hAnsi="Cambria"/>
          <w:b/>
          <w:sz w:val="32"/>
        </w:rPr>
        <w:t xml:space="preserve">a </w:t>
      </w:r>
      <w:r w:rsidR="00826941" w:rsidRPr="00826941">
        <w:rPr>
          <w:rFonts w:ascii="Cambria" w:hAnsi="Cambria"/>
          <w:b/>
          <w:sz w:val="32"/>
        </w:rPr>
        <w:t xml:space="preserve">izbor </w:t>
      </w:r>
      <w:r w:rsidR="00B74AD0">
        <w:rPr>
          <w:rFonts w:ascii="Cambria" w:hAnsi="Cambria"/>
          <w:b/>
          <w:sz w:val="32"/>
        </w:rPr>
        <w:t>kandidata</w:t>
      </w:r>
      <w:r w:rsidR="00826941" w:rsidRPr="00826941">
        <w:rPr>
          <w:rFonts w:ascii="Cambria" w:hAnsi="Cambria"/>
          <w:b/>
          <w:sz w:val="32"/>
        </w:rPr>
        <w:t xml:space="preserve"> za vanjsko vrednovanje osnovnih škola i gimnazija</w:t>
      </w:r>
    </w:p>
    <w:p w14:paraId="51DE6DD9" w14:textId="33761204" w:rsidR="0024563E" w:rsidRPr="00CE6FF9" w:rsidRDefault="0024563E" w:rsidP="00BD7BF8">
      <w:pPr>
        <w:spacing w:after="0"/>
        <w:rPr>
          <w:rFonts w:ascii="Cambria" w:hAnsi="Cambria"/>
          <w:sz w:val="20"/>
        </w:rPr>
      </w:pPr>
      <w:r w:rsidRPr="00CE6FF9">
        <w:rPr>
          <w:rFonts w:ascii="Cambria" w:hAnsi="Cambria"/>
          <w:sz w:val="20"/>
        </w:rPr>
        <w:t>(</w:t>
      </w:r>
      <w:r w:rsidR="00720DE0">
        <w:rPr>
          <w:rFonts w:ascii="Cambria" w:hAnsi="Cambria"/>
          <w:sz w:val="20"/>
        </w:rPr>
        <w:t>M</w:t>
      </w:r>
      <w:r w:rsidRPr="00CE6FF9">
        <w:rPr>
          <w:rFonts w:ascii="Cambria" w:hAnsi="Cambria"/>
          <w:sz w:val="20"/>
        </w:rPr>
        <w:t xml:space="preserve">olimo </w:t>
      </w:r>
      <w:r w:rsidR="00242277">
        <w:rPr>
          <w:rFonts w:ascii="Cambria" w:hAnsi="Cambria"/>
          <w:sz w:val="20"/>
        </w:rPr>
        <w:t xml:space="preserve">vas </w:t>
      </w:r>
      <w:r w:rsidR="00720DE0">
        <w:rPr>
          <w:rFonts w:ascii="Cambria" w:hAnsi="Cambria"/>
          <w:sz w:val="20"/>
        </w:rPr>
        <w:t>popunite</w:t>
      </w:r>
      <w:r w:rsidRPr="00CE6FF9">
        <w:rPr>
          <w:rFonts w:ascii="Cambria" w:hAnsi="Cambria"/>
          <w:sz w:val="20"/>
        </w:rPr>
        <w:t xml:space="preserve"> na računalu</w:t>
      </w:r>
      <w:r w:rsidR="00720DE0">
        <w:rPr>
          <w:rFonts w:ascii="Cambria" w:hAnsi="Cambria"/>
          <w:sz w:val="20"/>
        </w:rPr>
        <w:t>.</w:t>
      </w:r>
      <w:r w:rsidRPr="00CE6FF9">
        <w:rPr>
          <w:rFonts w:ascii="Cambria" w:hAnsi="Cambria"/>
          <w:sz w:val="20"/>
        </w:rPr>
        <w:t>)</w:t>
      </w:r>
    </w:p>
    <w:p w14:paraId="19B08A79" w14:textId="77777777" w:rsidR="00AA4C0D" w:rsidRPr="00CE6FF9" w:rsidRDefault="00AA4C0D">
      <w:pPr>
        <w:rPr>
          <w:rFonts w:ascii="Cambria" w:hAnsi="Cambria"/>
          <w:b/>
          <w:sz w:val="20"/>
          <w:szCs w:val="20"/>
        </w:rPr>
      </w:pPr>
    </w:p>
    <w:p w14:paraId="0B052CE1" w14:textId="05A73505" w:rsidR="00DA20FB" w:rsidRPr="00CE6FF9" w:rsidRDefault="00720DE0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CE6FF9">
        <w:rPr>
          <w:rFonts w:ascii="Cambria" w:hAnsi="Cambria"/>
          <w:b/>
          <w:color w:val="FFFFFF" w:themeColor="background1"/>
          <w:sz w:val="20"/>
          <w:szCs w:val="20"/>
        </w:rPr>
        <w:t>Osobni poda</w:t>
      </w:r>
      <w:r w:rsidR="00E02944" w:rsidRPr="00CE6FF9">
        <w:rPr>
          <w:rFonts w:ascii="Cambria" w:hAnsi="Cambria"/>
          <w:b/>
          <w:color w:val="FFFFFF" w:themeColor="background1"/>
          <w:sz w:val="20"/>
          <w:szCs w:val="20"/>
        </w:rPr>
        <w:t>t</w:t>
      </w:r>
      <w:r w:rsidR="00DA20FB" w:rsidRPr="00CE6FF9">
        <w:rPr>
          <w:rFonts w:ascii="Cambria" w:hAnsi="Cambria"/>
          <w:b/>
          <w:color w:val="FFFFFF" w:themeColor="background1"/>
          <w:sz w:val="20"/>
          <w:szCs w:val="20"/>
        </w:rPr>
        <w:t>ci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255"/>
        <w:gridCol w:w="7373"/>
      </w:tblGrid>
      <w:tr w:rsidR="00C2113C" w:rsidRPr="00CE6FF9" w14:paraId="3FE5BB58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0976E8E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Ime i prezime</w:t>
            </w:r>
          </w:p>
        </w:tc>
        <w:tc>
          <w:tcPr>
            <w:tcW w:w="3829" w:type="pct"/>
          </w:tcPr>
          <w:p w14:paraId="2C792DFB" w14:textId="02A478F1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4EDA83D4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B50EB8B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Datum rođenja</w:t>
            </w:r>
          </w:p>
        </w:tc>
        <w:tc>
          <w:tcPr>
            <w:tcW w:w="3829" w:type="pct"/>
          </w:tcPr>
          <w:p w14:paraId="1A6925C4" w14:textId="7AC073E3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4E545E67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0003BA0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Adresa</w:t>
            </w:r>
          </w:p>
        </w:tc>
        <w:tc>
          <w:tcPr>
            <w:tcW w:w="3829" w:type="pct"/>
          </w:tcPr>
          <w:p w14:paraId="13FC3A46" w14:textId="442AD0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71B6C48B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5B6807E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Mobitel</w:t>
            </w:r>
          </w:p>
        </w:tc>
        <w:tc>
          <w:tcPr>
            <w:tcW w:w="3829" w:type="pct"/>
          </w:tcPr>
          <w:p w14:paraId="156C2AE8" w14:textId="398C3F85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5DB74954" w14:textId="77777777" w:rsidTr="001C47A6">
        <w:tc>
          <w:tcPr>
            <w:tcW w:w="117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B9F0687" w14:textId="62325B69" w:rsidR="00C2113C" w:rsidRPr="00CE6FF9" w:rsidRDefault="00720DE0" w:rsidP="00FD2AF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-pošta</w:t>
            </w:r>
          </w:p>
        </w:tc>
        <w:tc>
          <w:tcPr>
            <w:tcW w:w="3829" w:type="pct"/>
            <w:tcBorders>
              <w:bottom w:val="single" w:sz="4" w:space="0" w:color="auto"/>
            </w:tcBorders>
          </w:tcPr>
          <w:p w14:paraId="6ECA3099" w14:textId="546DA66F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CE6FF9" w14:paraId="7CDD64F3" w14:textId="77777777" w:rsidTr="00BD7BF8">
        <w:tc>
          <w:tcPr>
            <w:tcW w:w="1171" w:type="pct"/>
            <w:tcBorders>
              <w:left w:val="nil"/>
              <w:right w:val="nil"/>
            </w:tcBorders>
          </w:tcPr>
          <w:p w14:paraId="5B84FD25" w14:textId="77777777" w:rsidR="00C241FF" w:rsidRPr="00CE6FF9" w:rsidRDefault="005F1CE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Obrazovanje</w:t>
            </w:r>
          </w:p>
        </w:tc>
        <w:tc>
          <w:tcPr>
            <w:tcW w:w="3829" w:type="pct"/>
            <w:tcBorders>
              <w:left w:val="nil"/>
              <w:right w:val="nil"/>
            </w:tcBorders>
          </w:tcPr>
          <w:p w14:paraId="17F06849" w14:textId="77777777" w:rsidR="00C241FF" w:rsidRPr="00CE6FF9" w:rsidRDefault="00C241F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CE6FF9" w14:paraId="04071C86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5476B377" w14:textId="77777777" w:rsidR="00C241FF" w:rsidRPr="00CE6FF9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Stečeno zvanje/</w:t>
            </w:r>
            <w:r w:rsidR="00C241FF" w:rsidRPr="00CE6FF9">
              <w:rPr>
                <w:rFonts w:ascii="Cambria" w:hAnsi="Cambria"/>
                <w:sz w:val="20"/>
                <w:szCs w:val="20"/>
              </w:rPr>
              <w:t>titula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i godina stjecanja zvanja</w:t>
            </w:r>
          </w:p>
        </w:tc>
        <w:tc>
          <w:tcPr>
            <w:tcW w:w="3829" w:type="pct"/>
          </w:tcPr>
          <w:p w14:paraId="68CFB95D" w14:textId="0D96D75B" w:rsidR="00C241FF" w:rsidRPr="00CE6FF9" w:rsidRDefault="00C241F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CE6FF9" w14:paraId="630E35A1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FDDFE33" w14:textId="77777777" w:rsidR="00C241FF" w:rsidRPr="00CE6FF9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Naziv visokoškolske ustanove, mjesto</w:t>
            </w:r>
          </w:p>
        </w:tc>
        <w:tc>
          <w:tcPr>
            <w:tcW w:w="3829" w:type="pct"/>
          </w:tcPr>
          <w:p w14:paraId="226DA2E0" w14:textId="6ED0682A" w:rsidR="00C241FF" w:rsidRPr="00CE6FF9" w:rsidRDefault="00C241F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F1CED" w:rsidRPr="00CE6FF9" w14:paraId="5DDB637F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32C3B8E" w14:textId="116E6879" w:rsidR="005F1CED" w:rsidRPr="00CE6FF9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Trenut</w:t>
            </w:r>
            <w:r w:rsidR="00720DE0">
              <w:rPr>
                <w:rFonts w:ascii="Cambria" w:hAnsi="Cambria"/>
                <w:sz w:val="20"/>
                <w:szCs w:val="20"/>
              </w:rPr>
              <w:t>ač</w:t>
            </w:r>
            <w:r w:rsidRPr="00CE6FF9">
              <w:rPr>
                <w:rFonts w:ascii="Cambria" w:hAnsi="Cambria"/>
                <w:sz w:val="20"/>
                <w:szCs w:val="20"/>
              </w:rPr>
              <w:t>no zanimanje (radno mjesto)</w:t>
            </w:r>
          </w:p>
        </w:tc>
        <w:tc>
          <w:tcPr>
            <w:tcW w:w="3829" w:type="pct"/>
          </w:tcPr>
          <w:p w14:paraId="42F576CD" w14:textId="69309D8E" w:rsidR="007617C0" w:rsidRPr="00CE6FF9" w:rsidRDefault="007617C0" w:rsidP="005F1CED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484F4D9" w14:textId="77777777" w:rsidR="00DA20FB" w:rsidRPr="00CE6FF9" w:rsidRDefault="00DA20FB" w:rsidP="0024563E">
      <w:pPr>
        <w:spacing w:after="0"/>
        <w:rPr>
          <w:rFonts w:ascii="Cambria" w:hAnsi="Cambria"/>
          <w:sz w:val="20"/>
          <w:szCs w:val="20"/>
        </w:rPr>
      </w:pPr>
    </w:p>
    <w:p w14:paraId="3BB21062" w14:textId="77777777" w:rsidR="00DA20FB" w:rsidRPr="00CE6FF9" w:rsidRDefault="00C84539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CE6FF9">
        <w:rPr>
          <w:rFonts w:ascii="Cambria" w:hAnsi="Cambria"/>
          <w:b/>
          <w:color w:val="FFFFFF" w:themeColor="background1"/>
          <w:sz w:val="20"/>
          <w:szCs w:val="20"/>
        </w:rPr>
        <w:t>Profesionalni status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405"/>
        <w:gridCol w:w="7223"/>
      </w:tblGrid>
      <w:tr w:rsidR="00C2113C" w:rsidRPr="00CE6FF9" w14:paraId="320EFE11" w14:textId="77777777" w:rsidTr="00AA4C0D">
        <w:tc>
          <w:tcPr>
            <w:tcW w:w="1249" w:type="pct"/>
            <w:shd w:val="clear" w:color="auto" w:fill="F2F2F2" w:themeFill="background1" w:themeFillShade="F2"/>
          </w:tcPr>
          <w:p w14:paraId="392B5A7E" w14:textId="77777777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CE6FF9">
              <w:rPr>
                <w:rFonts w:ascii="Cambria" w:hAnsi="Cambria" w:cstheme="minorHAnsi"/>
                <w:sz w:val="20"/>
                <w:szCs w:val="20"/>
              </w:rPr>
              <w:t>Ustanova zaposlenja</w:t>
            </w:r>
          </w:p>
        </w:tc>
        <w:tc>
          <w:tcPr>
            <w:tcW w:w="3751" w:type="pct"/>
          </w:tcPr>
          <w:p w14:paraId="4F3B53E9" w14:textId="4C39169B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CE6FF9" w14:paraId="11926750" w14:textId="77777777" w:rsidTr="00AA4C0D">
        <w:tc>
          <w:tcPr>
            <w:tcW w:w="1249" w:type="pct"/>
            <w:shd w:val="clear" w:color="auto" w:fill="F2F2F2" w:themeFill="background1" w:themeFillShade="F2"/>
          </w:tcPr>
          <w:p w14:paraId="0435A5A6" w14:textId="77777777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CE6FF9">
              <w:rPr>
                <w:rFonts w:ascii="Cambria" w:hAnsi="Cambria" w:cstheme="minorHAnsi"/>
                <w:sz w:val="20"/>
                <w:szCs w:val="20"/>
              </w:rPr>
              <w:t>Adresa ustanove</w:t>
            </w:r>
          </w:p>
        </w:tc>
        <w:tc>
          <w:tcPr>
            <w:tcW w:w="3751" w:type="pct"/>
          </w:tcPr>
          <w:p w14:paraId="1920921F" w14:textId="4525222F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CE6FF9" w14:paraId="1222EDAA" w14:textId="77777777" w:rsidTr="00AA4C0D">
        <w:tc>
          <w:tcPr>
            <w:tcW w:w="124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8921672" w14:textId="77777777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CE6FF9">
              <w:rPr>
                <w:rFonts w:ascii="Cambria" w:hAnsi="Cambria" w:cstheme="minorHAnsi"/>
                <w:sz w:val="20"/>
                <w:szCs w:val="20"/>
              </w:rPr>
              <w:t>Položaj u ustanovi</w:t>
            </w:r>
          </w:p>
        </w:tc>
        <w:tc>
          <w:tcPr>
            <w:tcW w:w="3751" w:type="pct"/>
            <w:tcBorders>
              <w:bottom w:val="single" w:sz="4" w:space="0" w:color="auto"/>
            </w:tcBorders>
          </w:tcPr>
          <w:p w14:paraId="5773D799" w14:textId="3C9D31CD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14:paraId="61044781" w14:textId="77777777" w:rsidR="00122DE7" w:rsidRPr="00CE6FF9" w:rsidRDefault="00E02944" w:rsidP="0024563E">
      <w:pPr>
        <w:spacing w:after="0"/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t xml:space="preserve"> </w:t>
      </w:r>
    </w:p>
    <w:p w14:paraId="7C381B44" w14:textId="7AC97B8F" w:rsidR="003077B5" w:rsidRPr="00CE6FF9" w:rsidRDefault="00C241FF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Radno iskustvo u </w:t>
      </w:r>
      <w:r w:rsidR="00680CE7" w:rsidRPr="00CE6FF9">
        <w:rPr>
          <w:rFonts w:ascii="Cambria" w:hAnsi="Cambria"/>
          <w:b/>
          <w:color w:val="FFFFFF" w:themeColor="background1"/>
          <w:sz w:val="20"/>
          <w:szCs w:val="20"/>
        </w:rPr>
        <w:t>poslovma vezanim uz odgoj i obrazovanje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C84539" w:rsidRPr="00CE6FF9" w14:paraId="7DA6CE5E" w14:textId="77777777" w:rsidTr="00AA4C0D">
        <w:tc>
          <w:tcPr>
            <w:tcW w:w="5000" w:type="pct"/>
            <w:tcBorders>
              <w:bottom w:val="single" w:sz="4" w:space="0" w:color="auto"/>
            </w:tcBorders>
          </w:tcPr>
          <w:p w14:paraId="0F7B0621" w14:textId="7E77CB3B" w:rsidR="00C84539" w:rsidRPr="00CE6FF9" w:rsidRDefault="00C84539" w:rsidP="00DE2E7C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Broj godina </w:t>
            </w:r>
            <w:r w:rsidR="00680CE7" w:rsidRPr="00CE6FF9">
              <w:rPr>
                <w:rFonts w:ascii="Cambria" w:hAnsi="Cambria"/>
                <w:sz w:val="20"/>
                <w:szCs w:val="20"/>
              </w:rPr>
              <w:t>radnog</w:t>
            </w:r>
            <w:r w:rsidR="00720DE0">
              <w:rPr>
                <w:rFonts w:ascii="Cambria" w:hAnsi="Cambria"/>
                <w:sz w:val="20"/>
                <w:szCs w:val="20"/>
              </w:rPr>
              <w:t>a</w:t>
            </w:r>
            <w:r w:rsidR="00680CE7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iskustva: </w:t>
            </w:r>
          </w:p>
        </w:tc>
      </w:tr>
      <w:tr w:rsidR="00C84539" w:rsidRPr="00CE6FF9" w14:paraId="76044FE4" w14:textId="77777777" w:rsidTr="00AA4C0D">
        <w:tc>
          <w:tcPr>
            <w:tcW w:w="5000" w:type="pct"/>
            <w:tcBorders>
              <w:left w:val="nil"/>
              <w:right w:val="nil"/>
            </w:tcBorders>
          </w:tcPr>
          <w:p w14:paraId="0347D6B3" w14:textId="48CB67AB" w:rsidR="00C84539" w:rsidRPr="00CE6FF9" w:rsidRDefault="00C84539" w:rsidP="00680CE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 xml:space="preserve">Osnovna područja </w:t>
            </w:r>
            <w:r w:rsidR="00C241FF" w:rsidRPr="00CE6FF9">
              <w:rPr>
                <w:rFonts w:ascii="Cambria" w:hAnsi="Cambria"/>
                <w:b/>
                <w:sz w:val="20"/>
                <w:szCs w:val="20"/>
              </w:rPr>
              <w:t xml:space="preserve">rada 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>(</w:t>
            </w:r>
            <w:r w:rsidR="00D52F8B" w:rsidRPr="00CE6FF9">
              <w:rPr>
                <w:rFonts w:ascii="Cambria" w:hAnsi="Cambria"/>
                <w:sz w:val="20"/>
                <w:szCs w:val="20"/>
              </w:rPr>
              <w:t>predmeti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 xml:space="preserve"> koje predajete</w:t>
            </w:r>
            <w:r w:rsidR="001C47A6" w:rsidRPr="00CE6FF9">
              <w:rPr>
                <w:rFonts w:ascii="Cambria" w:hAnsi="Cambria"/>
                <w:sz w:val="20"/>
                <w:szCs w:val="20"/>
              </w:rPr>
              <w:t xml:space="preserve"> ili ste predavali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>, organizacijski poslovi</w:t>
            </w:r>
            <w:r w:rsidR="00680CE7" w:rsidRPr="00CE6FF9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720DE0">
              <w:rPr>
                <w:rFonts w:ascii="Cambria" w:hAnsi="Cambria"/>
                <w:sz w:val="20"/>
                <w:szCs w:val="20"/>
              </w:rPr>
              <w:br/>
            </w:r>
            <w:r w:rsidR="00680CE7" w:rsidRPr="00CE6FF9">
              <w:rPr>
                <w:rFonts w:ascii="Cambria" w:hAnsi="Cambria"/>
                <w:sz w:val="20"/>
                <w:szCs w:val="20"/>
              </w:rPr>
              <w:t xml:space="preserve">razvojno-istraživačka djelatnost, savjetnički poslovi 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>i sl.)</w:t>
            </w:r>
          </w:p>
        </w:tc>
      </w:tr>
      <w:tr w:rsidR="00C84539" w:rsidRPr="00CE6FF9" w14:paraId="40CF899E" w14:textId="77777777" w:rsidTr="00AA4C0D">
        <w:tc>
          <w:tcPr>
            <w:tcW w:w="5000" w:type="pct"/>
          </w:tcPr>
          <w:p w14:paraId="1E79C6E2" w14:textId="758C5F4F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3637696D" w14:textId="77777777" w:rsidTr="00AA4C0D">
        <w:tc>
          <w:tcPr>
            <w:tcW w:w="5000" w:type="pct"/>
          </w:tcPr>
          <w:p w14:paraId="74DF511B" w14:textId="253151BC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1AC39DD8" w14:textId="77777777" w:rsidTr="00AA4C0D">
        <w:tc>
          <w:tcPr>
            <w:tcW w:w="5000" w:type="pct"/>
          </w:tcPr>
          <w:p w14:paraId="06D454BD" w14:textId="701972D5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5D8B305F" w14:textId="305B58AF" w:rsidR="005F1CED" w:rsidRPr="00CE6FF9" w:rsidRDefault="00C84539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3F3519" w:rsidRPr="00CE6FF9">
        <w:rPr>
          <w:rFonts w:ascii="Cambria" w:hAnsi="Cambria"/>
          <w:b/>
          <w:color w:val="FFFFFF" w:themeColor="background1"/>
          <w:sz w:val="20"/>
          <w:szCs w:val="20"/>
        </w:rPr>
        <w:t>I dr.</w:t>
      </w:r>
    </w:p>
    <w:p w14:paraId="3FCBA299" w14:textId="559B80D7" w:rsidR="003077B5" w:rsidRPr="00CE6FF9" w:rsidRDefault="00680CE7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Osobno i</w:t>
      </w:r>
      <w:r w:rsidR="003077B5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skustvo </w:t>
      </w: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s postupcima unapređivanja/</w:t>
      </w:r>
      <w:r w:rsidR="00122DE7" w:rsidRPr="00CE6FF9">
        <w:rPr>
          <w:rFonts w:ascii="Cambria" w:hAnsi="Cambria"/>
          <w:b/>
          <w:color w:val="FFFFFF" w:themeColor="background1"/>
          <w:sz w:val="20"/>
          <w:szCs w:val="20"/>
        </w:rPr>
        <w:t>osigura</w:t>
      </w:r>
      <w:r w:rsidR="00667CA4" w:rsidRPr="00CE6FF9">
        <w:rPr>
          <w:rFonts w:ascii="Cambria" w:hAnsi="Cambria"/>
          <w:b/>
          <w:color w:val="FFFFFF" w:themeColor="background1"/>
          <w:sz w:val="20"/>
          <w:szCs w:val="20"/>
        </w:rPr>
        <w:t>va</w:t>
      </w:r>
      <w:r w:rsidR="00122DE7" w:rsidRPr="00CE6FF9">
        <w:rPr>
          <w:rFonts w:ascii="Cambria" w:hAnsi="Cambria"/>
          <w:b/>
          <w:color w:val="FFFFFF" w:themeColor="background1"/>
          <w:sz w:val="20"/>
          <w:szCs w:val="20"/>
        </w:rPr>
        <w:t>nja</w:t>
      </w:r>
      <w:r w:rsidR="003077B5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kvalitete </w:t>
      </w:r>
      <w:r w:rsidR="00122DE7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odgoja i </w:t>
      </w: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obrazovanja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519"/>
        <w:gridCol w:w="2627"/>
        <w:gridCol w:w="1460"/>
        <w:gridCol w:w="1022"/>
      </w:tblGrid>
      <w:tr w:rsidR="00AA4C0D" w:rsidRPr="00CE6FF9" w14:paraId="14186FBB" w14:textId="77777777" w:rsidTr="00AA4C0D">
        <w:tc>
          <w:tcPr>
            <w:tcW w:w="5000" w:type="pct"/>
            <w:gridSpan w:val="4"/>
            <w:shd w:val="clear" w:color="auto" w:fill="FFFFFF" w:themeFill="background1"/>
          </w:tcPr>
          <w:p w14:paraId="6CD074A9" w14:textId="4FC22FD6" w:rsidR="00AA4C0D" w:rsidRPr="00CE6FF9" w:rsidRDefault="00AA4C0D" w:rsidP="0024227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Izrada ili recenziranj</w:t>
            </w:r>
            <w:r w:rsidR="00720DE0">
              <w:rPr>
                <w:rFonts w:ascii="Cambria" w:hAnsi="Cambria"/>
                <w:sz w:val="20"/>
                <w:szCs w:val="20"/>
              </w:rPr>
              <w:t>a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odgojnih/obrazovnih programa, kurikuluma, razvojnih strategija, vrednovanj</w:t>
            </w:r>
            <w:r w:rsidR="00242277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nastave, vrednovanj</w:t>
            </w:r>
            <w:r w:rsidR="00242277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rada učitelja, vrednovanje škola, visokoškolskih ustanova, samovrednovanje škola i sl.</w:t>
            </w:r>
          </w:p>
        </w:tc>
      </w:tr>
      <w:tr w:rsidR="003077B5" w:rsidRPr="00CE6FF9" w14:paraId="79B1CF0B" w14:textId="77777777" w:rsidTr="00AA4C0D">
        <w:tc>
          <w:tcPr>
            <w:tcW w:w="2347" w:type="pct"/>
            <w:shd w:val="clear" w:color="auto" w:fill="F2F2F2" w:themeFill="background1" w:themeFillShade="F2"/>
          </w:tcPr>
          <w:p w14:paraId="65AD47CD" w14:textId="69BF89EF" w:rsidR="00680CE7" w:rsidRPr="00CE6FF9" w:rsidRDefault="001D6775" w:rsidP="00AA4C0D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Postupci</w:t>
            </w:r>
          </w:p>
        </w:tc>
        <w:tc>
          <w:tcPr>
            <w:tcW w:w="1364" w:type="pct"/>
            <w:shd w:val="clear" w:color="auto" w:fill="F2F2F2" w:themeFill="background1" w:themeFillShade="F2"/>
          </w:tcPr>
          <w:p w14:paraId="43A8754A" w14:textId="50442D96" w:rsidR="003077B5" w:rsidRPr="00CE6FF9" w:rsidRDefault="001D677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Vaša uloga</w:t>
            </w:r>
          </w:p>
        </w:tc>
        <w:tc>
          <w:tcPr>
            <w:tcW w:w="758" w:type="pct"/>
            <w:shd w:val="clear" w:color="auto" w:fill="F2F2F2" w:themeFill="background1" w:themeFillShade="F2"/>
          </w:tcPr>
          <w:p w14:paraId="30A86E5A" w14:textId="28A05EBA" w:rsidR="003077B5" w:rsidRPr="00CE6FF9" w:rsidRDefault="001D677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Gdje</w:t>
            </w:r>
          </w:p>
        </w:tc>
        <w:tc>
          <w:tcPr>
            <w:tcW w:w="530" w:type="pct"/>
            <w:shd w:val="clear" w:color="auto" w:fill="F2F2F2" w:themeFill="background1" w:themeFillShade="F2"/>
          </w:tcPr>
          <w:p w14:paraId="489E3DB3" w14:textId="4A4AD5FF" w:rsidR="003077B5" w:rsidRPr="00CE6FF9" w:rsidRDefault="001D677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Kada</w:t>
            </w:r>
          </w:p>
        </w:tc>
      </w:tr>
      <w:tr w:rsidR="003077B5" w:rsidRPr="00CE6FF9" w14:paraId="21E4833F" w14:textId="77777777" w:rsidTr="00AA4C0D">
        <w:tc>
          <w:tcPr>
            <w:tcW w:w="2347" w:type="pct"/>
          </w:tcPr>
          <w:p w14:paraId="3560E317" w14:textId="00D422F2" w:rsidR="0018091A" w:rsidRPr="00CE6FF9" w:rsidRDefault="0018091A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64" w:type="pct"/>
          </w:tcPr>
          <w:p w14:paraId="60F4BA34" w14:textId="5B682A05" w:rsidR="0015359C" w:rsidRPr="00CE6FF9" w:rsidRDefault="0015359C" w:rsidP="00A94D5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58" w:type="pct"/>
          </w:tcPr>
          <w:p w14:paraId="2798365B" w14:textId="1B5757E8" w:rsidR="0018091A" w:rsidRPr="00CE6FF9" w:rsidRDefault="0018091A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30" w:type="pct"/>
          </w:tcPr>
          <w:p w14:paraId="156A1641" w14:textId="11779B92" w:rsidR="00B66BB3" w:rsidRPr="00CE6FF9" w:rsidRDefault="00B66BB3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CE6FF9" w14:paraId="6B81FF21" w14:textId="77777777" w:rsidTr="00AA4C0D">
        <w:tc>
          <w:tcPr>
            <w:tcW w:w="2347" w:type="pct"/>
          </w:tcPr>
          <w:p w14:paraId="568BD43D" w14:textId="5F42E0A6" w:rsidR="003077B5" w:rsidRPr="00CE6FF9" w:rsidRDefault="003077B5" w:rsidP="008120D9">
            <w:pPr>
              <w:pStyle w:val="List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64" w:type="pct"/>
          </w:tcPr>
          <w:p w14:paraId="4D5A0585" w14:textId="77777777" w:rsidR="003077B5" w:rsidRPr="00CE6FF9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58" w:type="pct"/>
          </w:tcPr>
          <w:p w14:paraId="1192A599" w14:textId="6257D994" w:rsidR="003077B5" w:rsidRPr="00CE6FF9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30" w:type="pct"/>
          </w:tcPr>
          <w:p w14:paraId="41E78FBC" w14:textId="654D5236" w:rsidR="003077B5" w:rsidRPr="00CE6FF9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CE6FF9" w14:paraId="2543415F" w14:textId="77777777" w:rsidTr="00AA4C0D">
        <w:tc>
          <w:tcPr>
            <w:tcW w:w="2347" w:type="pct"/>
          </w:tcPr>
          <w:p w14:paraId="75257B0A" w14:textId="38AE8D94" w:rsidR="00C7274C" w:rsidRPr="00CE6FF9" w:rsidRDefault="00C7274C" w:rsidP="008120D9">
            <w:pPr>
              <w:ind w:left="7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64" w:type="pct"/>
          </w:tcPr>
          <w:p w14:paraId="39EE17C2" w14:textId="5FB187AB" w:rsidR="00A369BC" w:rsidRPr="00CE6FF9" w:rsidRDefault="00A369BC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58" w:type="pct"/>
          </w:tcPr>
          <w:p w14:paraId="7E124151" w14:textId="23B13100" w:rsidR="00835F06" w:rsidRPr="00CE6FF9" w:rsidRDefault="00835F06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30" w:type="pct"/>
          </w:tcPr>
          <w:p w14:paraId="1D60CA72" w14:textId="1A117A31" w:rsidR="00B55D6C" w:rsidRPr="00CE6FF9" w:rsidRDefault="00B55D6C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79FD9C4" w14:textId="77777777" w:rsidR="00AA4C0D" w:rsidRPr="00CE6FF9" w:rsidRDefault="001D6775" w:rsidP="001D6775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I</w:t>
      </w:r>
    </w:p>
    <w:p w14:paraId="06748EF3" w14:textId="77777777" w:rsidR="00AA4C0D" w:rsidRPr="00CE6FF9" w:rsidRDefault="00AA4C0D">
      <w:pPr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br w:type="page"/>
      </w:r>
    </w:p>
    <w:p w14:paraId="64E6038C" w14:textId="409CA884" w:rsidR="001D6775" w:rsidRPr="00CE6FF9" w:rsidRDefault="001D6775" w:rsidP="001D6775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lastRenderedPageBreak/>
        <w:t>dr.</w:t>
      </w:r>
    </w:p>
    <w:p w14:paraId="6722FFDA" w14:textId="5EA140A4" w:rsidR="001D6775" w:rsidRPr="00CE6FF9" w:rsidRDefault="001D6775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Stručna u</w:t>
      </w:r>
      <w:r w:rsidR="008813A4">
        <w:rPr>
          <w:rFonts w:ascii="Cambria" w:hAnsi="Cambria"/>
          <w:b/>
          <w:color w:val="FFFFFF" w:themeColor="background1"/>
          <w:sz w:val="20"/>
          <w:szCs w:val="20"/>
        </w:rPr>
        <w:t>s</w:t>
      </w: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avršavanja u području unapređivanja/osiguravanja kvalitete odgoja i obrazovanja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181"/>
        <w:gridCol w:w="1729"/>
        <w:gridCol w:w="2858"/>
        <w:gridCol w:w="2860"/>
      </w:tblGrid>
      <w:tr w:rsidR="00D50EB7" w:rsidRPr="00CE6FF9" w14:paraId="4F5CD290" w14:textId="77777777" w:rsidTr="00AA4C0D">
        <w:tc>
          <w:tcPr>
            <w:tcW w:w="5000" w:type="pct"/>
            <w:gridSpan w:val="4"/>
          </w:tcPr>
          <w:p w14:paraId="33D361D4" w14:textId="338C6657" w:rsidR="00D50EB7" w:rsidRPr="00CE6FF9" w:rsidRDefault="00D50EB7" w:rsidP="009D512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Opišite oblike stručnih usavršavanja </w:t>
            </w:r>
            <w:r w:rsidRPr="00242277">
              <w:rPr>
                <w:rFonts w:ascii="Cambria" w:hAnsi="Cambria"/>
                <w:sz w:val="20"/>
                <w:szCs w:val="20"/>
              </w:rPr>
              <w:t>u području unapređivanja kvalitete odgoja i obrazovanja u kojima ste sudjelovali</w:t>
            </w:r>
            <w:r w:rsidR="004F08DC" w:rsidRPr="00242277">
              <w:rPr>
                <w:rFonts w:ascii="Cambria" w:hAnsi="Cambria"/>
                <w:sz w:val="20"/>
                <w:szCs w:val="20"/>
              </w:rPr>
              <w:t xml:space="preserve"> i </w:t>
            </w:r>
            <w:r w:rsidR="00242277" w:rsidRPr="00242277">
              <w:rPr>
                <w:rFonts w:ascii="Cambria" w:hAnsi="Cambria"/>
                <w:sz w:val="20"/>
                <w:szCs w:val="20"/>
              </w:rPr>
              <w:t xml:space="preserve">navedite </w:t>
            </w:r>
            <w:r w:rsidR="004F08DC" w:rsidRPr="00242277">
              <w:rPr>
                <w:rFonts w:ascii="Cambria" w:hAnsi="Cambria"/>
                <w:sz w:val="20"/>
                <w:szCs w:val="20"/>
              </w:rPr>
              <w:t xml:space="preserve">certifikate </w:t>
            </w:r>
            <w:r w:rsidR="009D512A" w:rsidRPr="00242277">
              <w:rPr>
                <w:rFonts w:ascii="Cambria" w:hAnsi="Cambria"/>
                <w:sz w:val="20"/>
                <w:szCs w:val="20"/>
              </w:rPr>
              <w:t>koje ste stekli</w:t>
            </w:r>
            <w:r w:rsidRPr="00242277">
              <w:rPr>
                <w:rFonts w:ascii="Cambria" w:hAnsi="Cambria"/>
                <w:sz w:val="20"/>
                <w:szCs w:val="20"/>
              </w:rPr>
              <w:t>.</w:t>
            </w:r>
            <w:r w:rsidR="00AA4C0D" w:rsidRPr="0024227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42277" w:rsidRPr="00242277">
              <w:rPr>
                <w:rFonts w:ascii="Cambria" w:hAnsi="Cambria"/>
                <w:sz w:val="20"/>
                <w:szCs w:val="20"/>
              </w:rPr>
              <w:t>Tko ih je organzirao, kada i koliko su trajala ta usavršavanja?</w:t>
            </w:r>
          </w:p>
        </w:tc>
      </w:tr>
      <w:tr w:rsidR="00D50EB7" w:rsidRPr="00CE6FF9" w14:paraId="0019EA5B" w14:textId="77777777" w:rsidTr="00AA4C0D"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3706C245" w14:textId="3EAB9443" w:rsidR="00D50EB7" w:rsidRPr="00CE6FF9" w:rsidRDefault="00AA4C0D" w:rsidP="00D50EB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O</w:t>
            </w:r>
            <w:r w:rsidR="00D50EB7" w:rsidRPr="00CE6FF9">
              <w:rPr>
                <w:rFonts w:ascii="Cambria" w:hAnsi="Cambria"/>
                <w:b/>
                <w:sz w:val="20"/>
                <w:szCs w:val="20"/>
              </w:rPr>
              <w:t>rganizator</w:t>
            </w:r>
          </w:p>
        </w:tc>
        <w:tc>
          <w:tcPr>
            <w:tcW w:w="898" w:type="pct"/>
            <w:shd w:val="clear" w:color="auto" w:fill="F2F2F2" w:themeFill="background1" w:themeFillShade="F2"/>
            <w:vAlign w:val="center"/>
          </w:tcPr>
          <w:p w14:paraId="19579062" w14:textId="4934FDF1" w:rsidR="00D50EB7" w:rsidRPr="00CE6FF9" w:rsidRDefault="00D50EB7" w:rsidP="00AA4C0D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 xml:space="preserve">Trajanje </w:t>
            </w:r>
            <w:r w:rsidRPr="00CE6FF9">
              <w:rPr>
                <w:rFonts w:ascii="Cambria" w:hAnsi="Cambria"/>
                <w:sz w:val="20"/>
                <w:szCs w:val="20"/>
              </w:rPr>
              <w:t>(o</w:t>
            </w:r>
            <w:r w:rsidR="00AA4C0D" w:rsidRPr="00CE6FF9">
              <w:rPr>
                <w:rFonts w:ascii="Cambria" w:hAnsi="Cambria"/>
                <w:sz w:val="20"/>
                <w:szCs w:val="20"/>
              </w:rPr>
              <w:t>d</w:t>
            </w:r>
            <w:r w:rsidR="004F08DC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CE6FF9">
              <w:rPr>
                <w:rFonts w:ascii="Cambria" w:hAnsi="Cambria"/>
                <w:sz w:val="20"/>
                <w:szCs w:val="20"/>
              </w:rPr>
              <w:t>do)</w:t>
            </w:r>
          </w:p>
        </w:tc>
        <w:tc>
          <w:tcPr>
            <w:tcW w:w="1484" w:type="pct"/>
            <w:shd w:val="clear" w:color="auto" w:fill="F2F2F2" w:themeFill="background1" w:themeFillShade="F2"/>
            <w:vAlign w:val="center"/>
          </w:tcPr>
          <w:p w14:paraId="4F4AC5BC" w14:textId="77777777" w:rsidR="00D50EB7" w:rsidRPr="00CE6FF9" w:rsidRDefault="00D50EB7" w:rsidP="00D50EB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Tema</w:t>
            </w:r>
          </w:p>
        </w:tc>
        <w:tc>
          <w:tcPr>
            <w:tcW w:w="1485" w:type="pct"/>
            <w:shd w:val="clear" w:color="auto" w:fill="F2F2F2" w:themeFill="background1" w:themeFillShade="F2"/>
            <w:vAlign w:val="center"/>
          </w:tcPr>
          <w:p w14:paraId="029097BD" w14:textId="7E1FB573" w:rsidR="00D50EB7" w:rsidRPr="00CE6FF9" w:rsidRDefault="00AA4C0D" w:rsidP="00AA4C0D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 xml:space="preserve">Stečene </w:t>
            </w:r>
            <w:r w:rsidR="00D50EB7" w:rsidRPr="00CE6FF9">
              <w:rPr>
                <w:rFonts w:ascii="Cambria" w:hAnsi="Cambria"/>
                <w:b/>
                <w:sz w:val="20"/>
                <w:szCs w:val="20"/>
              </w:rPr>
              <w:t>kompetencije</w:t>
            </w:r>
          </w:p>
        </w:tc>
      </w:tr>
      <w:tr w:rsidR="00D50EB7" w:rsidRPr="00CE6FF9" w14:paraId="246090BB" w14:textId="77777777" w:rsidTr="00AA4C0D">
        <w:tc>
          <w:tcPr>
            <w:tcW w:w="1133" w:type="pct"/>
          </w:tcPr>
          <w:p w14:paraId="7D405D7B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294F1FE8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5B87C34C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025C2769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13338CCE" w14:textId="77777777" w:rsidTr="00AA4C0D">
        <w:tc>
          <w:tcPr>
            <w:tcW w:w="1133" w:type="pct"/>
          </w:tcPr>
          <w:p w14:paraId="279D2882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5327D426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3A02963D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104A733C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735D522C" w14:textId="77777777" w:rsidTr="00AA4C0D">
        <w:tc>
          <w:tcPr>
            <w:tcW w:w="1133" w:type="pct"/>
          </w:tcPr>
          <w:p w14:paraId="3BAD83AB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0AA0FFE1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5D851C86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56A42CF3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03C1652E" w14:textId="77777777" w:rsidTr="00AA4C0D">
        <w:tc>
          <w:tcPr>
            <w:tcW w:w="1133" w:type="pct"/>
          </w:tcPr>
          <w:p w14:paraId="5E265167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7F0DBA26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4CAB4CEC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62B2E328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2B6F219A" w14:textId="77777777" w:rsidTr="00AA4C0D">
        <w:tc>
          <w:tcPr>
            <w:tcW w:w="1133" w:type="pct"/>
          </w:tcPr>
          <w:p w14:paraId="2D533B8D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6D205FA5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0E022B77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044A24B7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A109E27" w14:textId="77777777" w:rsidR="00AA4C0D" w:rsidRPr="00CE6FF9" w:rsidRDefault="00AA4C0D" w:rsidP="00C84539">
      <w:pPr>
        <w:spacing w:after="0"/>
        <w:rPr>
          <w:rFonts w:ascii="Cambria" w:hAnsi="Cambria"/>
          <w:b/>
          <w:sz w:val="20"/>
          <w:szCs w:val="20"/>
        </w:rPr>
      </w:pPr>
    </w:p>
    <w:p w14:paraId="6A8F97D9" w14:textId="77252630" w:rsidR="006D15C3" w:rsidRPr="00CE6FF9" w:rsidRDefault="006D15C3" w:rsidP="00C84539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sz w:val="20"/>
          <w:szCs w:val="20"/>
        </w:rPr>
        <w:t xml:space="preserve">Procijenite vašu stručnost u </w:t>
      </w:r>
      <w:r w:rsidR="004F08DC">
        <w:rPr>
          <w:rFonts w:ascii="Cambria" w:hAnsi="Cambria"/>
          <w:b/>
          <w:sz w:val="20"/>
          <w:szCs w:val="20"/>
        </w:rPr>
        <w:t>navedenim</w:t>
      </w:r>
      <w:r w:rsidRPr="00CE6FF9">
        <w:rPr>
          <w:rFonts w:ascii="Cambria" w:hAnsi="Cambria"/>
          <w:b/>
          <w:sz w:val="20"/>
          <w:szCs w:val="20"/>
        </w:rPr>
        <w:t xml:space="preserve"> područjima</w:t>
      </w:r>
      <w:r w:rsidR="004F08DC">
        <w:rPr>
          <w:rFonts w:ascii="Cambria" w:hAnsi="Cambria"/>
          <w:b/>
          <w:sz w:val="20"/>
          <w:szCs w:val="20"/>
        </w:rPr>
        <w:t>.</w:t>
      </w:r>
    </w:p>
    <w:p w14:paraId="0F64DF50" w14:textId="382BF954" w:rsidR="009D2F64" w:rsidRPr="00CE6FF9" w:rsidRDefault="009D2F64" w:rsidP="004F08DC">
      <w:pPr>
        <w:pStyle w:val="ListParagraph"/>
        <w:ind w:left="142"/>
        <w:rPr>
          <w:rFonts w:ascii="Cambria" w:hAnsi="Cambria"/>
          <w:sz w:val="18"/>
          <w:szCs w:val="20"/>
        </w:rPr>
      </w:pPr>
      <w:r w:rsidRPr="00CE6FF9">
        <w:rPr>
          <w:rFonts w:ascii="Cambria" w:hAnsi="Cambria"/>
          <w:sz w:val="18"/>
          <w:szCs w:val="20"/>
        </w:rPr>
        <w:t>U</w:t>
      </w:r>
      <w:r w:rsidR="004F08DC">
        <w:rPr>
          <w:rFonts w:ascii="Cambria" w:hAnsi="Cambria"/>
          <w:sz w:val="18"/>
          <w:szCs w:val="20"/>
        </w:rPr>
        <w:t xml:space="preserve"> polju uz navedena područja</w:t>
      </w:r>
      <w:r w:rsidR="00A37B4C" w:rsidRPr="00CE6FF9">
        <w:rPr>
          <w:rFonts w:ascii="Cambria" w:hAnsi="Cambria"/>
          <w:sz w:val="18"/>
          <w:szCs w:val="20"/>
        </w:rPr>
        <w:t xml:space="preserve"> u</w:t>
      </w:r>
      <w:r w:rsidR="006D15C3" w:rsidRPr="00CE6FF9">
        <w:rPr>
          <w:rFonts w:ascii="Cambria" w:hAnsi="Cambria"/>
          <w:sz w:val="18"/>
          <w:szCs w:val="20"/>
        </w:rPr>
        <w:t xml:space="preserve">pišite razinu </w:t>
      </w:r>
      <w:r w:rsidR="002E37E2" w:rsidRPr="00CE6FF9">
        <w:rPr>
          <w:rFonts w:ascii="Cambria" w:hAnsi="Cambria"/>
          <w:sz w:val="18"/>
          <w:szCs w:val="20"/>
        </w:rPr>
        <w:t xml:space="preserve">svoje </w:t>
      </w:r>
      <w:r w:rsidR="00667CA4" w:rsidRPr="00CE6FF9">
        <w:rPr>
          <w:rFonts w:ascii="Cambria" w:hAnsi="Cambria"/>
          <w:sz w:val="18"/>
          <w:szCs w:val="20"/>
        </w:rPr>
        <w:t>stručnosti</w:t>
      </w:r>
      <w:r w:rsidR="00A37B4C" w:rsidRPr="00CE6FF9">
        <w:rPr>
          <w:rFonts w:ascii="Cambria" w:hAnsi="Cambria"/>
          <w:sz w:val="18"/>
          <w:szCs w:val="20"/>
        </w:rPr>
        <w:t>:</w:t>
      </w:r>
      <w:r w:rsidR="00AA4C0D" w:rsidRPr="00CE6FF9">
        <w:rPr>
          <w:rFonts w:ascii="Cambria" w:hAnsi="Cambria"/>
          <w:sz w:val="18"/>
          <w:szCs w:val="20"/>
        </w:rPr>
        <w:t xml:space="preserve"> </w:t>
      </w:r>
      <w:r w:rsidRPr="00CE6FF9">
        <w:rPr>
          <w:rFonts w:ascii="Cambria" w:hAnsi="Cambria"/>
          <w:sz w:val="18"/>
          <w:szCs w:val="20"/>
        </w:rPr>
        <w:t>1 (osno</w:t>
      </w:r>
      <w:r w:rsidR="004F08DC">
        <w:rPr>
          <w:rFonts w:ascii="Cambria" w:hAnsi="Cambria"/>
          <w:sz w:val="18"/>
          <w:szCs w:val="20"/>
        </w:rPr>
        <w:t>vno), 2 (dobro) ili</w:t>
      </w:r>
      <w:r w:rsidR="00E02944" w:rsidRPr="00CE6FF9">
        <w:rPr>
          <w:rFonts w:ascii="Cambria" w:hAnsi="Cambria"/>
          <w:sz w:val="18"/>
          <w:szCs w:val="20"/>
        </w:rPr>
        <w:t xml:space="preserve"> 3 (vrlo dobro)</w:t>
      </w:r>
      <w:r w:rsidR="004F08DC">
        <w:rPr>
          <w:rFonts w:ascii="Cambria" w:hAnsi="Cambria"/>
          <w:sz w:val="18"/>
          <w:szCs w:val="20"/>
        </w:rPr>
        <w:t xml:space="preserve"> ili u</w:t>
      </w:r>
      <w:r w:rsidR="0024563E" w:rsidRPr="00CE6FF9">
        <w:rPr>
          <w:rFonts w:ascii="Cambria" w:hAnsi="Cambria"/>
          <w:sz w:val="18"/>
          <w:szCs w:val="20"/>
        </w:rPr>
        <w:t>pišite X</w:t>
      </w:r>
      <w:r w:rsidRPr="00CE6FF9">
        <w:rPr>
          <w:rFonts w:ascii="Cambria" w:hAnsi="Cambria"/>
          <w:sz w:val="18"/>
          <w:szCs w:val="20"/>
        </w:rPr>
        <w:t xml:space="preserve"> ako nemate iskustva</w:t>
      </w:r>
      <w:r w:rsidR="004F08DC">
        <w:rPr>
          <w:rFonts w:ascii="Cambria" w:hAnsi="Cambria"/>
          <w:sz w:val="18"/>
          <w:szCs w:val="20"/>
        </w:rPr>
        <w:t>.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47"/>
        <w:gridCol w:w="9181"/>
      </w:tblGrid>
      <w:tr w:rsidR="002C077D" w:rsidRPr="00CE6FF9" w14:paraId="4EF45A92" w14:textId="77777777" w:rsidTr="00AA4C0D">
        <w:tc>
          <w:tcPr>
            <w:tcW w:w="232" w:type="pct"/>
          </w:tcPr>
          <w:p w14:paraId="2BD7B8C9" w14:textId="2A900DE5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DD8BDC1" w14:textId="77777777" w:rsidR="002C077D" w:rsidRPr="00CE6FF9" w:rsidRDefault="002C077D" w:rsidP="002C077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Opažanje nastave</w:t>
            </w:r>
          </w:p>
        </w:tc>
      </w:tr>
      <w:tr w:rsidR="00CF518A" w:rsidRPr="00CE6FF9" w14:paraId="39A8CF37" w14:textId="77777777" w:rsidTr="00AA4C0D">
        <w:tc>
          <w:tcPr>
            <w:tcW w:w="232" w:type="pct"/>
          </w:tcPr>
          <w:p w14:paraId="0F437B7E" w14:textId="7371C7DB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2AE54C31" w14:textId="77777777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rovođenje intervjua</w:t>
            </w:r>
          </w:p>
        </w:tc>
      </w:tr>
      <w:tr w:rsidR="00CF518A" w:rsidRPr="00CE6FF9" w14:paraId="4A8FF410" w14:textId="77777777" w:rsidTr="00AA4C0D">
        <w:tc>
          <w:tcPr>
            <w:tcW w:w="232" w:type="pct"/>
          </w:tcPr>
          <w:p w14:paraId="1C223B89" w14:textId="6F0D0934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6852C657" w14:textId="77777777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Rješavanje konfliktnih situacija</w:t>
            </w:r>
          </w:p>
        </w:tc>
      </w:tr>
      <w:tr w:rsidR="00CF518A" w:rsidRPr="00CE6FF9" w14:paraId="134C2082" w14:textId="77777777" w:rsidTr="00AA4C0D">
        <w:tc>
          <w:tcPr>
            <w:tcW w:w="232" w:type="pct"/>
          </w:tcPr>
          <w:p w14:paraId="0F92D857" w14:textId="6226F86A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F8242DF" w14:textId="77777777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Grupni rad, moderiranje grupa</w:t>
            </w:r>
          </w:p>
        </w:tc>
      </w:tr>
      <w:tr w:rsidR="002C077D" w:rsidRPr="00CE6FF9" w14:paraId="15B7E3BE" w14:textId="77777777" w:rsidTr="00AA4C0D">
        <w:tc>
          <w:tcPr>
            <w:tcW w:w="232" w:type="pct"/>
          </w:tcPr>
          <w:p w14:paraId="6A87D73E" w14:textId="0C14E356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78595251" w14:textId="052D12EC" w:rsidR="002C077D" w:rsidRPr="00CE6FF9" w:rsidRDefault="002C077D" w:rsidP="003E746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Analiziranje kvalitativnih podataka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 xml:space="preserve"> (kvalitativne analize); 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>Upišite koji</w:t>
            </w:r>
            <w:r w:rsidR="003E746A">
              <w:rPr>
                <w:rFonts w:ascii="Cambria" w:hAnsi="Cambria"/>
                <w:sz w:val="20"/>
                <w:szCs w:val="20"/>
              </w:rPr>
              <w:t>m se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softver</w:t>
            </w:r>
            <w:r w:rsidR="003E746A">
              <w:rPr>
                <w:rFonts w:ascii="Cambria" w:hAnsi="Cambria"/>
                <w:sz w:val="20"/>
                <w:szCs w:val="20"/>
              </w:rPr>
              <w:t>om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koristite</w:t>
            </w:r>
            <w:r w:rsidR="003E746A">
              <w:rPr>
                <w:rFonts w:ascii="Cambria" w:hAnsi="Cambria"/>
                <w:sz w:val="20"/>
                <w:szCs w:val="20"/>
              </w:rPr>
              <w:t>.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2C077D" w:rsidRPr="00CE6FF9" w14:paraId="170AB6DF" w14:textId="77777777" w:rsidTr="00AA4C0D">
        <w:tc>
          <w:tcPr>
            <w:tcW w:w="232" w:type="pct"/>
          </w:tcPr>
          <w:p w14:paraId="4AA89C4E" w14:textId="18621224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41814396" w14:textId="4440CDED" w:rsidR="002C077D" w:rsidRPr="00CE6FF9" w:rsidRDefault="002C077D" w:rsidP="003E746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Analiziranje kvantitativnih podataka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 xml:space="preserve"> (statističke analize); 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>Upišite koji</w:t>
            </w:r>
            <w:r w:rsidR="003E746A">
              <w:rPr>
                <w:rFonts w:ascii="Cambria" w:hAnsi="Cambria"/>
                <w:sz w:val="20"/>
                <w:szCs w:val="20"/>
              </w:rPr>
              <w:t>m se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softver</w:t>
            </w:r>
            <w:r w:rsidR="003E746A">
              <w:rPr>
                <w:rFonts w:ascii="Cambria" w:hAnsi="Cambria"/>
                <w:sz w:val="20"/>
                <w:szCs w:val="20"/>
              </w:rPr>
              <w:t>om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koristite</w:t>
            </w:r>
            <w:r w:rsidR="003E746A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002C077D" w:rsidRPr="00CE6FF9" w14:paraId="4E343B7C" w14:textId="77777777" w:rsidTr="00AA4C0D">
        <w:tc>
          <w:tcPr>
            <w:tcW w:w="232" w:type="pct"/>
          </w:tcPr>
          <w:p w14:paraId="111659A3" w14:textId="055EB5E4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217986C7" w14:textId="77777777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isanje evaluacijskih izvještaja</w:t>
            </w:r>
          </w:p>
        </w:tc>
      </w:tr>
      <w:tr w:rsidR="002C077D" w:rsidRPr="00CE6FF9" w14:paraId="60B76B55" w14:textId="77777777" w:rsidTr="00AA4C0D">
        <w:tc>
          <w:tcPr>
            <w:tcW w:w="232" w:type="pct"/>
          </w:tcPr>
          <w:p w14:paraId="44DAF0EB" w14:textId="1D7491E5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1E593E4A" w14:textId="77777777" w:rsidR="002C077D" w:rsidRPr="00CE6FF9" w:rsidRDefault="00E02944" w:rsidP="00E0294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Pisanje 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>stručnih ili znanstvenih radova</w:t>
            </w:r>
          </w:p>
        </w:tc>
      </w:tr>
      <w:tr w:rsidR="002E37E2" w:rsidRPr="00CE6FF9" w14:paraId="1FAE7678" w14:textId="77777777" w:rsidTr="00AA4C0D">
        <w:tc>
          <w:tcPr>
            <w:tcW w:w="232" w:type="pct"/>
          </w:tcPr>
          <w:p w14:paraId="779D7C89" w14:textId="1C0DBC29" w:rsidR="002E37E2" w:rsidRPr="00CE6FF9" w:rsidRDefault="002E37E2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6FBF79BF" w14:textId="77777777" w:rsidR="002E37E2" w:rsidRPr="00CE6FF9" w:rsidRDefault="002E37E2" w:rsidP="00E0294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Recenziranje stručnih ili znanstvenih radova </w:t>
            </w:r>
          </w:p>
        </w:tc>
      </w:tr>
    </w:tbl>
    <w:p w14:paraId="0303AA98" w14:textId="77777777" w:rsidR="0039341D" w:rsidRPr="00CE6FF9" w:rsidRDefault="0039341D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</w:p>
    <w:p w14:paraId="3EB44A42" w14:textId="260F2DFB" w:rsidR="002C077D" w:rsidRPr="00CE6FF9" w:rsidRDefault="00C84539" w:rsidP="00AA4C0D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2C077D" w:rsidRPr="00CE6FF9">
        <w:rPr>
          <w:rFonts w:ascii="Cambria" w:hAnsi="Cambria"/>
          <w:b/>
          <w:color w:val="FFFFFF" w:themeColor="background1"/>
          <w:sz w:val="20"/>
          <w:szCs w:val="20"/>
        </w:rPr>
        <w:t>Ostala i</w:t>
      </w:r>
      <w:r w:rsidR="003E746A">
        <w:rPr>
          <w:rFonts w:ascii="Cambria" w:hAnsi="Cambria"/>
          <w:b/>
          <w:color w:val="FFFFFF" w:themeColor="background1"/>
          <w:sz w:val="20"/>
          <w:szCs w:val="20"/>
        </w:rPr>
        <w:t>skustva s osiguravanjem i unapr</w:t>
      </w:r>
      <w:r w:rsidR="002C077D" w:rsidRPr="00CE6FF9">
        <w:rPr>
          <w:rFonts w:ascii="Cambria" w:hAnsi="Cambria"/>
          <w:b/>
          <w:color w:val="FFFFFF" w:themeColor="background1"/>
          <w:sz w:val="20"/>
          <w:szCs w:val="20"/>
        </w:rPr>
        <w:t>eđivanjem kvalitete</w:t>
      </w:r>
      <w:r w:rsidR="002E37E2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odgoja i obrazovanja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366"/>
        <w:gridCol w:w="4365"/>
        <w:gridCol w:w="897"/>
      </w:tblGrid>
      <w:tr w:rsidR="002C077D" w:rsidRPr="00CE6FF9" w14:paraId="634EBC3D" w14:textId="77777777" w:rsidTr="003B29E6">
        <w:tc>
          <w:tcPr>
            <w:tcW w:w="2267" w:type="pct"/>
            <w:shd w:val="clear" w:color="auto" w:fill="F2F2F2" w:themeFill="background1" w:themeFillShade="F2"/>
          </w:tcPr>
          <w:p w14:paraId="259192EF" w14:textId="77777777" w:rsidR="002C077D" w:rsidRPr="00CE6FF9" w:rsidRDefault="002C077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Područje, teme</w:t>
            </w:r>
          </w:p>
        </w:tc>
        <w:tc>
          <w:tcPr>
            <w:tcW w:w="2267" w:type="pct"/>
            <w:shd w:val="clear" w:color="auto" w:fill="F2F2F2" w:themeFill="background1" w:themeFillShade="F2"/>
          </w:tcPr>
          <w:p w14:paraId="5CBE93D8" w14:textId="136F364F" w:rsidR="002C077D" w:rsidRPr="00CE6FF9" w:rsidRDefault="002C077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Opišite svoje uloge i zadaće</w:t>
            </w:r>
            <w:r w:rsidR="003E746A">
              <w:rPr>
                <w:rFonts w:ascii="Cambria" w:hAnsi="Cambria"/>
                <w:b/>
                <w:sz w:val="20"/>
                <w:szCs w:val="20"/>
              </w:rPr>
              <w:t>.</w:t>
            </w:r>
          </w:p>
        </w:tc>
        <w:tc>
          <w:tcPr>
            <w:tcW w:w="466" w:type="pct"/>
            <w:shd w:val="clear" w:color="auto" w:fill="F2F2F2" w:themeFill="background1" w:themeFillShade="F2"/>
          </w:tcPr>
          <w:p w14:paraId="163AA814" w14:textId="77777777" w:rsidR="002C077D" w:rsidRPr="00CE6FF9" w:rsidRDefault="002C077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2C077D" w:rsidRPr="00CE6FF9" w14:paraId="6C0E0931" w14:textId="77777777" w:rsidTr="003B29E6">
        <w:tc>
          <w:tcPr>
            <w:tcW w:w="2267" w:type="pct"/>
          </w:tcPr>
          <w:p w14:paraId="5E985A1B" w14:textId="2C94112F" w:rsidR="002C077D" w:rsidRPr="00CE6FF9" w:rsidRDefault="002C077D" w:rsidP="009D572E">
            <w:pPr>
              <w:pStyle w:val="ListParagraph"/>
              <w:ind w:left="8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pct"/>
          </w:tcPr>
          <w:p w14:paraId="15C5B7DF" w14:textId="10601AB8" w:rsidR="0002723F" w:rsidRPr="00CE6FF9" w:rsidRDefault="0002723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5D2B955D" w14:textId="4B162B9D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4470DD" w:rsidRPr="00CE6FF9" w14:paraId="01FE2D87" w14:textId="77777777" w:rsidTr="003B29E6">
        <w:tc>
          <w:tcPr>
            <w:tcW w:w="2267" w:type="pct"/>
          </w:tcPr>
          <w:p w14:paraId="71839907" w14:textId="532F39C9" w:rsidR="004470DD" w:rsidRPr="00CE6FF9" w:rsidRDefault="004470DD" w:rsidP="009D572E">
            <w:pPr>
              <w:ind w:left="80" w:firstLine="6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pct"/>
          </w:tcPr>
          <w:p w14:paraId="6092A80A" w14:textId="639A607D" w:rsidR="004470DD" w:rsidRPr="00CE6FF9" w:rsidRDefault="004470DD" w:rsidP="004470D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75456344" w14:textId="4764082C" w:rsidR="004470DD" w:rsidRPr="00CE6FF9" w:rsidRDefault="004470DD" w:rsidP="004470DD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4470DD" w:rsidRPr="00CE6FF9" w14:paraId="2F0B6C7C" w14:textId="77777777" w:rsidTr="003B29E6">
        <w:tc>
          <w:tcPr>
            <w:tcW w:w="2267" w:type="pct"/>
          </w:tcPr>
          <w:p w14:paraId="0F255768" w14:textId="21D8C8B7" w:rsidR="001F65FB" w:rsidRPr="00CE6FF9" w:rsidRDefault="001F65FB" w:rsidP="009D572E">
            <w:pPr>
              <w:ind w:left="80" w:firstLine="6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pct"/>
          </w:tcPr>
          <w:p w14:paraId="2696EF93" w14:textId="783DAACF" w:rsidR="001F65FB" w:rsidRPr="00CE6FF9" w:rsidRDefault="001F65FB" w:rsidP="001F65F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0771AD21" w14:textId="347499D1" w:rsidR="00F11AF0" w:rsidRPr="00CE6FF9" w:rsidRDefault="00F11AF0" w:rsidP="004470DD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44D8BF0" w14:textId="77777777" w:rsidR="002C077D" w:rsidRPr="00CE6FF9" w:rsidRDefault="002C077D" w:rsidP="0024563E">
      <w:pPr>
        <w:spacing w:after="0"/>
        <w:rPr>
          <w:rFonts w:ascii="Cambria" w:hAnsi="Cambria"/>
          <w:sz w:val="20"/>
          <w:szCs w:val="20"/>
        </w:rPr>
      </w:pPr>
    </w:p>
    <w:p w14:paraId="0DFE6D8D" w14:textId="04A92106" w:rsidR="00BD7BF8" w:rsidRPr="00CE6FF9" w:rsidRDefault="00AA4C0D" w:rsidP="00F31FB4">
      <w:pPr>
        <w:shd w:val="clear" w:color="auto" w:fill="44546A" w:themeFill="text2"/>
        <w:spacing w:after="120"/>
        <w:rPr>
          <w:rFonts w:ascii="Cambria" w:hAnsi="Cambria"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2C077D" w:rsidRPr="00CE6FF9">
        <w:rPr>
          <w:rFonts w:ascii="Cambria" w:hAnsi="Cambria"/>
          <w:b/>
          <w:color w:val="FFFFFF" w:themeColor="background1"/>
          <w:sz w:val="20"/>
          <w:szCs w:val="20"/>
        </w:rPr>
        <w:t>Jezične vještine</w:t>
      </w:r>
      <w:r w:rsidR="00D52F8B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</w:t>
      </w:r>
      <w:r w:rsidR="0039341D" w:rsidRPr="00CE6FF9">
        <w:rPr>
          <w:rFonts w:ascii="Cambria" w:hAnsi="Cambria"/>
          <w:color w:val="FFFFFF" w:themeColor="background1"/>
          <w:sz w:val="20"/>
          <w:szCs w:val="20"/>
        </w:rPr>
        <w:t>(</w:t>
      </w:r>
      <w:r w:rsidR="00BD7BF8" w:rsidRPr="00CE6FF9">
        <w:rPr>
          <w:rFonts w:ascii="Cambria" w:hAnsi="Cambria"/>
          <w:color w:val="FFFFFF" w:themeColor="background1"/>
          <w:sz w:val="20"/>
          <w:szCs w:val="20"/>
        </w:rPr>
        <w:t xml:space="preserve">od </w:t>
      </w:r>
      <w:r w:rsidRPr="00CE6FF9">
        <w:rPr>
          <w:rFonts w:ascii="Cambria" w:hAnsi="Cambria"/>
          <w:color w:val="FFFFFF" w:themeColor="background1"/>
          <w:sz w:val="20"/>
          <w:szCs w:val="20"/>
        </w:rPr>
        <w:t xml:space="preserve">A1 </w:t>
      </w:r>
      <w:r w:rsidR="00BD7BF8" w:rsidRPr="00CE6FF9">
        <w:rPr>
          <w:rFonts w:ascii="Cambria" w:hAnsi="Cambria"/>
          <w:color w:val="FFFFFF" w:themeColor="background1"/>
          <w:sz w:val="20"/>
          <w:szCs w:val="20"/>
        </w:rPr>
        <w:t xml:space="preserve">do </w:t>
      </w:r>
      <w:r w:rsidRPr="00CE6FF9">
        <w:rPr>
          <w:rFonts w:ascii="Cambria" w:hAnsi="Cambria"/>
          <w:color w:val="FFFFFF" w:themeColor="background1"/>
          <w:sz w:val="20"/>
          <w:szCs w:val="20"/>
        </w:rPr>
        <w:t xml:space="preserve">C2 </w:t>
      </w:r>
      <w:r w:rsidR="00BD7BF8" w:rsidRPr="00CE6FF9">
        <w:rPr>
          <w:rFonts w:ascii="Cambria" w:hAnsi="Cambria"/>
          <w:color w:val="FFFFFF" w:themeColor="background1"/>
          <w:sz w:val="20"/>
          <w:szCs w:val="20"/>
        </w:rPr>
        <w:t>)</w:t>
      </w:r>
      <w:r w:rsidR="00BD7BF8" w:rsidRPr="00CE6FF9">
        <w:rPr>
          <w:rStyle w:val="FootnoteReference"/>
          <w:rFonts w:ascii="Cambria" w:hAnsi="Cambria"/>
          <w:color w:val="FFFFFF" w:themeColor="background1"/>
          <w:sz w:val="20"/>
          <w:szCs w:val="20"/>
        </w:rPr>
        <w:footnoteReference w:id="1"/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366"/>
        <w:gridCol w:w="1754"/>
        <w:gridCol w:w="1754"/>
        <w:gridCol w:w="1754"/>
      </w:tblGrid>
      <w:tr w:rsidR="00C84539" w:rsidRPr="00CE6FF9" w14:paraId="1BFC9284" w14:textId="77777777" w:rsidTr="003B29E6">
        <w:tc>
          <w:tcPr>
            <w:tcW w:w="2267" w:type="pct"/>
            <w:shd w:val="clear" w:color="auto" w:fill="F2F2F2" w:themeFill="background1" w:themeFillShade="F2"/>
          </w:tcPr>
          <w:p w14:paraId="74BD7B42" w14:textId="77777777" w:rsidR="00C84539" w:rsidRPr="00CE6FF9" w:rsidRDefault="00C84539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Jezik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42E864B" w14:textId="77777777" w:rsidR="00C84539" w:rsidRPr="00CE6FF9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Razumijevanje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7E2B3B4" w14:textId="77777777" w:rsidR="00C84539" w:rsidRPr="00CE6FF9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Govor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3F14CCAB" w14:textId="77777777" w:rsidR="00C84539" w:rsidRPr="00CE6FF9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Pisanje</w:t>
            </w:r>
          </w:p>
        </w:tc>
      </w:tr>
      <w:tr w:rsidR="00C84539" w:rsidRPr="00CE6FF9" w14:paraId="25276C0D" w14:textId="77777777" w:rsidTr="003B29E6">
        <w:tc>
          <w:tcPr>
            <w:tcW w:w="2267" w:type="pct"/>
          </w:tcPr>
          <w:p w14:paraId="438D95FD" w14:textId="5600555C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29BFE20E" w14:textId="393233F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414FF014" w14:textId="454668E0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BA0390" w14:textId="70CEB6C4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4EFB041B" w14:textId="77777777" w:rsidTr="003B29E6">
        <w:tc>
          <w:tcPr>
            <w:tcW w:w="2267" w:type="pct"/>
          </w:tcPr>
          <w:p w14:paraId="74690629" w14:textId="48D25FFD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7C1E521F" w14:textId="7193A94A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415996" w14:textId="177B55B4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10169FBE" w14:textId="65D780F6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52678DC6" w14:textId="77777777" w:rsidTr="003B29E6">
        <w:tc>
          <w:tcPr>
            <w:tcW w:w="2267" w:type="pct"/>
          </w:tcPr>
          <w:p w14:paraId="0ED94F9C" w14:textId="1D60DA74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41CFD84E" w14:textId="7777777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5DAA10DC" w14:textId="7777777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6055B0AC" w14:textId="7777777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9B6D638" w14:textId="77777777" w:rsidR="0039341D" w:rsidRPr="00CE6FF9" w:rsidRDefault="0039341D" w:rsidP="0039341D">
      <w:pPr>
        <w:spacing w:after="0"/>
        <w:rPr>
          <w:rFonts w:ascii="Cambria" w:hAnsi="Cambria"/>
          <w:b/>
          <w:sz w:val="20"/>
          <w:szCs w:val="20"/>
        </w:rPr>
      </w:pPr>
    </w:p>
    <w:p w14:paraId="1AF7058E" w14:textId="77777777" w:rsidR="00AA4C0D" w:rsidRPr="00CE6FF9" w:rsidRDefault="00AA4C0D">
      <w:pPr>
        <w:rPr>
          <w:rFonts w:ascii="Cambria" w:hAnsi="Cambria"/>
          <w:b/>
          <w:sz w:val="20"/>
          <w:szCs w:val="20"/>
        </w:rPr>
      </w:pPr>
      <w:r w:rsidRPr="00CE6FF9">
        <w:rPr>
          <w:rFonts w:ascii="Cambria" w:hAnsi="Cambria"/>
          <w:b/>
          <w:sz w:val="20"/>
          <w:szCs w:val="20"/>
        </w:rPr>
        <w:br w:type="page"/>
      </w:r>
    </w:p>
    <w:p w14:paraId="433A3E54" w14:textId="42A9FA62" w:rsidR="0039341D" w:rsidRPr="00CE6FF9" w:rsidRDefault="0039341D" w:rsidP="00CE6FF9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lastRenderedPageBreak/>
        <w:t xml:space="preserve">Ostala relevantna područja stručnosti </w:t>
      </w:r>
    </w:p>
    <w:p w14:paraId="2C75ECEA" w14:textId="3CDDE286" w:rsidR="00A37B4C" w:rsidRPr="00CE6FF9" w:rsidRDefault="009D2F64" w:rsidP="003E746A">
      <w:pPr>
        <w:pStyle w:val="ListParagraph"/>
        <w:ind w:left="142"/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t>U</w:t>
      </w:r>
      <w:r w:rsidR="0039341D" w:rsidRPr="00CE6FF9">
        <w:rPr>
          <w:rFonts w:ascii="Cambria" w:hAnsi="Cambria"/>
          <w:sz w:val="20"/>
          <w:szCs w:val="20"/>
        </w:rPr>
        <w:t xml:space="preserve">pišite razinu svoje </w:t>
      </w:r>
      <w:r w:rsidR="00667CA4" w:rsidRPr="00CE6FF9">
        <w:rPr>
          <w:rFonts w:ascii="Cambria" w:hAnsi="Cambria"/>
          <w:sz w:val="20"/>
          <w:szCs w:val="20"/>
        </w:rPr>
        <w:t>stručnosti</w:t>
      </w:r>
      <w:r w:rsidR="0039341D" w:rsidRPr="00CE6FF9">
        <w:rPr>
          <w:rFonts w:ascii="Cambria" w:hAnsi="Cambria"/>
          <w:sz w:val="20"/>
          <w:szCs w:val="20"/>
        </w:rPr>
        <w:t>:</w:t>
      </w:r>
      <w:r w:rsidR="003E746A" w:rsidRPr="003E746A">
        <w:t xml:space="preserve"> </w:t>
      </w:r>
      <w:r w:rsidR="003E746A" w:rsidRPr="003E746A">
        <w:rPr>
          <w:rFonts w:ascii="Cambria" w:hAnsi="Cambria"/>
          <w:sz w:val="20"/>
          <w:szCs w:val="20"/>
        </w:rPr>
        <w:t>1 (osnovno), 2 (dobro) ili 3 (vrlo dobro) ili upišite X ako nemate iskustva.</w:t>
      </w:r>
    </w:p>
    <w:p w14:paraId="23910B1A" w14:textId="7E81D544" w:rsidR="0039341D" w:rsidRPr="00CE6FF9" w:rsidRDefault="0039341D" w:rsidP="003E746A">
      <w:pPr>
        <w:pStyle w:val="ListParagraph"/>
        <w:ind w:left="142"/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t xml:space="preserve">Za </w:t>
      </w:r>
      <w:r w:rsidR="0024563E" w:rsidRPr="00CE6FF9">
        <w:rPr>
          <w:rFonts w:ascii="Cambria" w:hAnsi="Cambria"/>
          <w:sz w:val="20"/>
          <w:szCs w:val="20"/>
        </w:rPr>
        <w:t>dva</w:t>
      </w:r>
      <w:r w:rsidRPr="00CE6FF9">
        <w:rPr>
          <w:rFonts w:ascii="Cambria" w:hAnsi="Cambria"/>
          <w:sz w:val="20"/>
          <w:szCs w:val="20"/>
        </w:rPr>
        <w:t xml:space="preserve"> područja s</w:t>
      </w:r>
      <w:r w:rsidR="003E746A">
        <w:rPr>
          <w:rFonts w:ascii="Cambria" w:hAnsi="Cambria"/>
          <w:sz w:val="20"/>
          <w:szCs w:val="20"/>
        </w:rPr>
        <w:t xml:space="preserve"> kojima imate najviše iskustava</w:t>
      </w:r>
      <w:r w:rsidRPr="00CE6FF9">
        <w:rPr>
          <w:rFonts w:ascii="Cambria" w:hAnsi="Cambria"/>
          <w:sz w:val="20"/>
          <w:szCs w:val="20"/>
        </w:rPr>
        <w:t xml:space="preserve"> u poljima ispod tablice navedite gdje i kako ste ih stekli.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47"/>
        <w:gridCol w:w="9181"/>
      </w:tblGrid>
      <w:tr w:rsidR="0039341D" w:rsidRPr="00CE6FF9" w14:paraId="1200ED0B" w14:textId="77777777" w:rsidTr="00AA4C0D">
        <w:tc>
          <w:tcPr>
            <w:tcW w:w="232" w:type="pct"/>
          </w:tcPr>
          <w:p w14:paraId="0E63A9D5" w14:textId="652BD3A6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20770B80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Interkulturni dijalog</w:t>
            </w:r>
          </w:p>
        </w:tc>
      </w:tr>
      <w:tr w:rsidR="0039341D" w:rsidRPr="00CE6FF9" w14:paraId="19016122" w14:textId="77777777" w:rsidTr="00AA4C0D">
        <w:tc>
          <w:tcPr>
            <w:tcW w:w="232" w:type="pct"/>
          </w:tcPr>
          <w:p w14:paraId="489273AC" w14:textId="5D636F74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356C5B90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sihološko savjetovanje</w:t>
            </w:r>
          </w:p>
        </w:tc>
      </w:tr>
      <w:tr w:rsidR="0039341D" w:rsidRPr="00CE6FF9" w14:paraId="26A2F987" w14:textId="77777777" w:rsidTr="00AA4C0D">
        <w:tc>
          <w:tcPr>
            <w:tcW w:w="232" w:type="pct"/>
          </w:tcPr>
          <w:p w14:paraId="64F80335" w14:textId="4AB7A169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199FE864" w14:textId="77777777" w:rsidR="0039341D" w:rsidRPr="00CE6FF9" w:rsidRDefault="0039341D" w:rsidP="00FD2AF7">
            <w:pPr>
              <w:rPr>
                <w:rFonts w:ascii="Cambria" w:hAnsi="Cambria"/>
                <w:i/>
                <w:sz w:val="20"/>
                <w:szCs w:val="20"/>
              </w:rPr>
            </w:pPr>
            <w:r w:rsidRPr="00CE6FF9">
              <w:rPr>
                <w:rFonts w:ascii="Cambria" w:hAnsi="Cambria"/>
                <w:i/>
                <w:sz w:val="20"/>
                <w:szCs w:val="20"/>
              </w:rPr>
              <w:t>Coaching</w:t>
            </w:r>
          </w:p>
        </w:tc>
      </w:tr>
      <w:tr w:rsidR="0039341D" w:rsidRPr="00CE6FF9" w14:paraId="1B9A374A" w14:textId="77777777" w:rsidTr="00AA4C0D">
        <w:tc>
          <w:tcPr>
            <w:tcW w:w="232" w:type="pct"/>
          </w:tcPr>
          <w:p w14:paraId="554B8888" w14:textId="01B8250C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4DC1B71A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Usavršavanje učitelja/trenera</w:t>
            </w:r>
          </w:p>
        </w:tc>
      </w:tr>
      <w:tr w:rsidR="0039341D" w:rsidRPr="00CE6FF9" w14:paraId="4FF7DEEA" w14:textId="77777777" w:rsidTr="00AA4C0D">
        <w:tc>
          <w:tcPr>
            <w:tcW w:w="232" w:type="pct"/>
          </w:tcPr>
          <w:p w14:paraId="0647D95E" w14:textId="1071E00E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D6AA991" w14:textId="77777777" w:rsidR="0039341D" w:rsidRPr="00CE6FF9" w:rsidRDefault="0024563E" w:rsidP="0024563E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Metode</w:t>
            </w:r>
            <w:r w:rsidR="0039341D" w:rsidRPr="00CE6FF9">
              <w:rPr>
                <w:rFonts w:ascii="Cambria" w:hAnsi="Cambria"/>
                <w:sz w:val="20"/>
                <w:szCs w:val="20"/>
              </w:rPr>
              <w:t xml:space="preserve"> poučavanja</w:t>
            </w:r>
          </w:p>
        </w:tc>
      </w:tr>
      <w:tr w:rsidR="0039341D" w:rsidRPr="00CE6FF9" w14:paraId="65ED0358" w14:textId="77777777" w:rsidTr="00AA4C0D">
        <w:tc>
          <w:tcPr>
            <w:tcW w:w="232" w:type="pct"/>
          </w:tcPr>
          <w:p w14:paraId="732F9C88" w14:textId="7BAD3062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4951255" w14:textId="603B5070" w:rsidR="0039341D" w:rsidRPr="00CE6FF9" w:rsidRDefault="0039341D" w:rsidP="00F31FB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Razvoj i implementacija </w:t>
            </w:r>
            <w:r w:rsidR="0024563E" w:rsidRPr="00CE6FF9">
              <w:rPr>
                <w:rFonts w:ascii="Cambria" w:hAnsi="Cambria"/>
                <w:sz w:val="20"/>
                <w:szCs w:val="20"/>
              </w:rPr>
              <w:t xml:space="preserve">novih </w:t>
            </w:r>
            <w:r w:rsidRPr="00CE6FF9">
              <w:rPr>
                <w:rFonts w:ascii="Cambria" w:hAnsi="Cambria"/>
                <w:sz w:val="20"/>
                <w:szCs w:val="20"/>
              </w:rPr>
              <w:t>obrazovnih programa</w:t>
            </w:r>
          </w:p>
        </w:tc>
      </w:tr>
      <w:tr w:rsidR="0039341D" w:rsidRPr="00CE6FF9" w14:paraId="202BCFB6" w14:textId="77777777" w:rsidTr="00AA4C0D">
        <w:tc>
          <w:tcPr>
            <w:tcW w:w="232" w:type="pct"/>
          </w:tcPr>
          <w:p w14:paraId="50A63736" w14:textId="3E261264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13A0F035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Razvoj metodičkih materijala (knjiga, pomagala, digitalnih sadržaja i metoda…)</w:t>
            </w:r>
          </w:p>
        </w:tc>
      </w:tr>
      <w:tr w:rsidR="0039341D" w:rsidRPr="00CE6FF9" w14:paraId="72627DAA" w14:textId="77777777" w:rsidTr="00AA4C0D">
        <w:tc>
          <w:tcPr>
            <w:tcW w:w="232" w:type="pct"/>
          </w:tcPr>
          <w:p w14:paraId="4BCC4445" w14:textId="559C6AA8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7663EC05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Suradnja, povezivanje dionika, socijalnih partnera i slično</w:t>
            </w:r>
          </w:p>
        </w:tc>
      </w:tr>
      <w:tr w:rsidR="0039341D" w:rsidRPr="00CE6FF9" w14:paraId="2DF4BDEC" w14:textId="77777777" w:rsidTr="00AA4C0D">
        <w:tc>
          <w:tcPr>
            <w:tcW w:w="232" w:type="pct"/>
          </w:tcPr>
          <w:p w14:paraId="477BDAB8" w14:textId="6CB4912F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4FF25C84" w14:textId="77777777" w:rsidR="00952E47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Rad s djecom/grupama s poteškoćama; Navedite vrstu poteškoća: </w:t>
            </w:r>
            <w:r w:rsidR="00D143FB" w:rsidRPr="00CE6FF9">
              <w:rPr>
                <w:rFonts w:ascii="Cambria" w:hAnsi="Cambria"/>
                <w:sz w:val="20"/>
                <w:szCs w:val="20"/>
              </w:rPr>
              <w:t>(</w:t>
            </w:r>
            <w:r w:rsidR="00952E47" w:rsidRPr="00CE6FF9">
              <w:rPr>
                <w:rFonts w:ascii="Cambria" w:hAnsi="Cambria"/>
                <w:sz w:val="20"/>
                <w:szCs w:val="20"/>
              </w:rPr>
              <w:t>specifične teškoće učenja,</w:t>
            </w:r>
          </w:p>
          <w:p w14:paraId="75829756" w14:textId="6098F38D" w:rsidR="0039341D" w:rsidRPr="00CE6FF9" w:rsidRDefault="00952E47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oštećenja jezično-govorne komunikacije, intelektualne teškoće, oštećenja vida, poteškoće u ponašanju i poteškoćama u mentalnom</w:t>
            </w:r>
            <w:r w:rsidR="005531C1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zdravlju)</w:t>
            </w:r>
            <w:r w:rsidR="005531C1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0039341D" w:rsidRPr="00CE6FF9" w14:paraId="299DD269" w14:textId="77777777" w:rsidTr="00AA4C0D">
        <w:tc>
          <w:tcPr>
            <w:tcW w:w="232" w:type="pct"/>
          </w:tcPr>
          <w:p w14:paraId="2126CDFE" w14:textId="1FD407BA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68B95925" w14:textId="7735D423" w:rsidR="0039341D" w:rsidRPr="00CE6FF9" w:rsidRDefault="0039341D" w:rsidP="00F31FB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Ostalo</w:t>
            </w:r>
            <w:r w:rsidR="005531C1">
              <w:rPr>
                <w:rFonts w:ascii="Cambria" w:hAnsi="Cambria"/>
                <w:sz w:val="20"/>
                <w:szCs w:val="20"/>
              </w:rPr>
              <w:t xml:space="preserve"> (specificirajte, navedite što)</w:t>
            </w:r>
            <w:r w:rsidR="00CC38A9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269DC430" w14:textId="77777777" w:rsidR="0039341D" w:rsidRPr="00CE6FF9" w:rsidRDefault="0039341D" w:rsidP="0024563E">
      <w:pPr>
        <w:spacing w:after="0"/>
        <w:rPr>
          <w:rFonts w:ascii="Cambria" w:hAnsi="Cambria"/>
          <w:b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39341D" w:rsidRPr="00CE6FF9" w14:paraId="6F1F004B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0D7C2834" w14:textId="13B61C4D" w:rsidR="0039341D" w:rsidRPr="00CE6FF9" w:rsidRDefault="0039341D" w:rsidP="003E746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</w:t>
            </w:r>
            <w:r w:rsidR="003E746A">
              <w:rPr>
                <w:rFonts w:ascii="Cambria" w:hAnsi="Cambria"/>
                <w:sz w:val="20"/>
                <w:szCs w:val="20"/>
              </w:rPr>
              <w:t>rvo p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odručje </w:t>
            </w:r>
            <w:r w:rsidR="003E746A">
              <w:rPr>
                <w:rFonts w:ascii="Cambria" w:hAnsi="Cambria"/>
                <w:sz w:val="20"/>
                <w:szCs w:val="20"/>
              </w:rPr>
              <w:t>stručnosti</w:t>
            </w:r>
          </w:p>
        </w:tc>
      </w:tr>
      <w:tr w:rsidR="0039341D" w:rsidRPr="00CE6FF9" w14:paraId="2EBE719C" w14:textId="77777777" w:rsidTr="0039341D">
        <w:tc>
          <w:tcPr>
            <w:tcW w:w="5000" w:type="pct"/>
          </w:tcPr>
          <w:p w14:paraId="135B404C" w14:textId="6632B654" w:rsidR="00723532" w:rsidRPr="00CE6FF9" w:rsidRDefault="00723532" w:rsidP="003B29E6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5B194AE2" w14:textId="77777777" w:rsidR="0039341D" w:rsidRPr="00CE6FF9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39341D" w:rsidRPr="00CE6FF9" w14:paraId="529706CF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745A9870" w14:textId="29F8928B" w:rsidR="0039341D" w:rsidRPr="00CE6FF9" w:rsidRDefault="003E746A" w:rsidP="003E746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rugo p</w:t>
            </w:r>
            <w:r w:rsidR="0039341D" w:rsidRPr="00CE6FF9">
              <w:rPr>
                <w:rFonts w:ascii="Cambria" w:hAnsi="Cambria"/>
                <w:sz w:val="20"/>
                <w:szCs w:val="20"/>
              </w:rPr>
              <w:t xml:space="preserve">odručje </w:t>
            </w:r>
            <w:r>
              <w:rPr>
                <w:rFonts w:ascii="Cambria" w:hAnsi="Cambria"/>
                <w:sz w:val="20"/>
                <w:szCs w:val="20"/>
              </w:rPr>
              <w:t>stručnosti</w:t>
            </w:r>
          </w:p>
        </w:tc>
      </w:tr>
      <w:tr w:rsidR="0039341D" w:rsidRPr="00CE6FF9" w14:paraId="4FE900FE" w14:textId="77777777" w:rsidTr="0039341D">
        <w:tc>
          <w:tcPr>
            <w:tcW w:w="5000" w:type="pct"/>
          </w:tcPr>
          <w:p w14:paraId="06ED1270" w14:textId="40F46462" w:rsidR="005A6B41" w:rsidRPr="00CE6FF9" w:rsidRDefault="005A6B41" w:rsidP="003B29E6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38D7F3DB" w14:textId="77777777" w:rsidR="0039341D" w:rsidRPr="00CE6FF9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D179B8" w:rsidRPr="00CE6FF9" w14:paraId="1B978C6F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4FB2DB65" w14:textId="17B30F5B" w:rsidR="00D179B8" w:rsidRPr="00CE6FF9" w:rsidRDefault="00D179B8" w:rsidP="005531C1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Navedite svoja ostala znanja i vještine važne za sudjelovanje i doprinos razvoju sustava vrednovanja kvalitete škola</w:t>
            </w:r>
            <w:r w:rsidR="005531C1">
              <w:rPr>
                <w:rFonts w:ascii="Cambria" w:hAnsi="Cambria"/>
                <w:b/>
                <w:sz w:val="20"/>
                <w:szCs w:val="20"/>
              </w:rPr>
              <w:t>.</w:t>
            </w:r>
          </w:p>
        </w:tc>
      </w:tr>
      <w:tr w:rsidR="00D179B8" w:rsidRPr="00CE6FF9" w14:paraId="4DD0F7B0" w14:textId="77777777" w:rsidTr="00FD2AF7">
        <w:tc>
          <w:tcPr>
            <w:tcW w:w="5000" w:type="pct"/>
          </w:tcPr>
          <w:p w14:paraId="4F997958" w14:textId="0DF75EF7" w:rsidR="00D179B8" w:rsidRPr="00CE6FF9" w:rsidRDefault="00B30770" w:rsidP="00DE2E7C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64BB0928" w14:textId="77777777" w:rsidR="009D2F64" w:rsidRPr="00CE6FF9" w:rsidRDefault="009D2F64" w:rsidP="0024563E">
      <w:pPr>
        <w:spacing w:after="0"/>
        <w:rPr>
          <w:rFonts w:ascii="Cambria" w:hAnsi="Cambria"/>
          <w:b/>
          <w:sz w:val="20"/>
          <w:szCs w:val="20"/>
        </w:rPr>
      </w:pPr>
    </w:p>
    <w:p w14:paraId="7CA63A06" w14:textId="100CE38E" w:rsidR="00CE6FF9" w:rsidRPr="00CE6FF9" w:rsidRDefault="00CE6FF9" w:rsidP="00CE6FF9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Motivacijsko pismo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E14D91" w:rsidRPr="00CE6FF9" w14:paraId="2B6235AE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44B9EA66" w14:textId="07658FC1" w:rsidR="00E14D91" w:rsidRPr="00CE6FF9" w:rsidRDefault="000E2DB2" w:rsidP="00B74AD0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Koji </w:t>
            </w:r>
            <w:r w:rsidR="00CE6FF9">
              <w:rPr>
                <w:rFonts w:ascii="Cambria" w:hAnsi="Cambria"/>
                <w:sz w:val="20"/>
                <w:szCs w:val="20"/>
              </w:rPr>
              <w:t>je vaš osnovni motiv zbog ko</w:t>
            </w:r>
            <w:r w:rsidRPr="00CE6FF9">
              <w:rPr>
                <w:rFonts w:ascii="Cambria" w:hAnsi="Cambria"/>
                <w:sz w:val="20"/>
                <w:szCs w:val="20"/>
              </w:rPr>
              <w:t>j</w:t>
            </w:r>
            <w:r w:rsidR="00CE6FF9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>ga se javljate na ovaj javni poziv (do 1</w:t>
            </w:r>
            <w:r w:rsidR="00B74AD0">
              <w:rPr>
                <w:rFonts w:ascii="Cambria" w:hAnsi="Cambria"/>
                <w:sz w:val="20"/>
                <w:szCs w:val="20"/>
              </w:rPr>
              <w:t>0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rečenica)</w:t>
            </w:r>
            <w:r w:rsidR="005531C1">
              <w:rPr>
                <w:rFonts w:ascii="Cambria" w:hAnsi="Cambria"/>
                <w:sz w:val="20"/>
                <w:szCs w:val="20"/>
              </w:rPr>
              <w:t>?</w:t>
            </w:r>
          </w:p>
        </w:tc>
      </w:tr>
      <w:tr w:rsidR="000E2DB2" w:rsidRPr="00CE6FF9" w14:paraId="4E5A883D" w14:textId="77777777" w:rsidTr="00FD2AF7">
        <w:tc>
          <w:tcPr>
            <w:tcW w:w="5000" w:type="pct"/>
          </w:tcPr>
          <w:p w14:paraId="70036C31" w14:textId="77777777" w:rsidR="000E2DB2" w:rsidRPr="00CE6FF9" w:rsidRDefault="000E2DB2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B74AD0" w:rsidRPr="00CE6FF9" w14:paraId="6C7371C7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535E8725" w14:textId="3211C337" w:rsidR="00B74AD0" w:rsidRPr="00CE6FF9" w:rsidRDefault="00B74AD0" w:rsidP="00242277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B74AD0">
              <w:rPr>
                <w:rFonts w:ascii="Cambria" w:hAnsi="Cambria"/>
                <w:sz w:val="20"/>
              </w:rPr>
              <w:t>Koj</w:t>
            </w:r>
            <w:r w:rsidR="005531C1">
              <w:rPr>
                <w:rFonts w:ascii="Cambria" w:hAnsi="Cambria"/>
                <w:sz w:val="20"/>
              </w:rPr>
              <w:t>a bi</w:t>
            </w:r>
            <w:r w:rsidRPr="00B74AD0">
              <w:rPr>
                <w:rFonts w:ascii="Cambria" w:hAnsi="Cambria"/>
                <w:sz w:val="20"/>
              </w:rPr>
              <w:t xml:space="preserve"> prema </w:t>
            </w:r>
            <w:r w:rsidR="00242277">
              <w:rPr>
                <w:rFonts w:ascii="Cambria" w:hAnsi="Cambria"/>
                <w:sz w:val="20"/>
              </w:rPr>
              <w:t>v</w:t>
            </w:r>
            <w:r w:rsidRPr="00B74AD0">
              <w:rPr>
                <w:rFonts w:ascii="Cambria" w:hAnsi="Cambria"/>
                <w:sz w:val="20"/>
              </w:rPr>
              <w:t>ašem</w:t>
            </w:r>
            <w:r w:rsidR="005531C1">
              <w:rPr>
                <w:rFonts w:ascii="Cambria" w:hAnsi="Cambria"/>
                <w:sz w:val="20"/>
              </w:rPr>
              <w:t>u</w:t>
            </w:r>
            <w:r w:rsidRPr="00B74AD0">
              <w:rPr>
                <w:rFonts w:ascii="Cambria" w:hAnsi="Cambria"/>
                <w:sz w:val="20"/>
              </w:rPr>
              <w:t xml:space="preserve"> mi</w:t>
            </w:r>
            <w:r w:rsidR="005531C1">
              <w:rPr>
                <w:rFonts w:ascii="Cambria" w:hAnsi="Cambria"/>
                <w:sz w:val="20"/>
              </w:rPr>
              <w:t>šljenju</w:t>
            </w:r>
            <w:r w:rsidRPr="00B74AD0">
              <w:rPr>
                <w:rFonts w:ascii="Cambria" w:hAnsi="Cambria"/>
                <w:sz w:val="20"/>
              </w:rPr>
              <w:t xml:space="preserve"> trebal</w:t>
            </w:r>
            <w:r>
              <w:rPr>
                <w:rFonts w:ascii="Cambria" w:hAnsi="Cambria"/>
                <w:sz w:val="20"/>
              </w:rPr>
              <w:t>a</w:t>
            </w:r>
            <w:r w:rsidRPr="00B74AD0">
              <w:rPr>
                <w:rFonts w:ascii="Cambria" w:hAnsi="Cambria"/>
                <w:sz w:val="20"/>
              </w:rPr>
              <w:t xml:space="preserve"> biti ključna obilježja kvalitetne škole u hrvatskom</w:t>
            </w:r>
            <w:r w:rsidR="005531C1">
              <w:rPr>
                <w:rFonts w:ascii="Cambria" w:hAnsi="Cambria"/>
                <w:sz w:val="20"/>
              </w:rPr>
              <w:t>e</w:t>
            </w:r>
            <w:r w:rsidR="005531C1">
              <w:rPr>
                <w:rFonts w:ascii="Cambria" w:hAnsi="Cambria"/>
                <w:sz w:val="20"/>
              </w:rPr>
              <w:br/>
            </w:r>
            <w:r w:rsidRPr="00B74AD0">
              <w:rPr>
                <w:rFonts w:ascii="Cambria" w:hAnsi="Cambria"/>
                <w:sz w:val="20"/>
              </w:rPr>
              <w:t>odgojno-obrazovnom kontekstu?</w:t>
            </w:r>
          </w:p>
        </w:tc>
      </w:tr>
      <w:tr w:rsidR="00B74AD0" w:rsidRPr="00CE6FF9" w14:paraId="0195235F" w14:textId="77777777" w:rsidTr="00B74AD0">
        <w:tc>
          <w:tcPr>
            <w:tcW w:w="5000" w:type="pct"/>
            <w:shd w:val="clear" w:color="auto" w:fill="auto"/>
          </w:tcPr>
          <w:p w14:paraId="23E0C93E" w14:textId="77777777" w:rsidR="00B74AD0" w:rsidRPr="00CE6FF9" w:rsidRDefault="00B74AD0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0E2DB2" w:rsidRPr="00CE6FF9" w14:paraId="01258B93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0ACD4D92" w14:textId="43811995" w:rsidR="000E2DB2" w:rsidRPr="00CE6FF9" w:rsidRDefault="000E2DB2" w:rsidP="00242277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Kako bi </w:t>
            </w:r>
            <w:r w:rsidR="005531C1">
              <w:rPr>
                <w:rFonts w:ascii="Cambria" w:hAnsi="Cambria"/>
                <w:sz w:val="20"/>
                <w:szCs w:val="20"/>
              </w:rPr>
              <w:t xml:space="preserve">prema </w:t>
            </w:r>
            <w:r w:rsidR="00242277">
              <w:rPr>
                <w:rFonts w:ascii="Cambria" w:hAnsi="Cambria"/>
                <w:sz w:val="20"/>
                <w:szCs w:val="20"/>
              </w:rPr>
              <w:t>v</w:t>
            </w:r>
            <w:r w:rsidR="005531C1">
              <w:rPr>
                <w:rFonts w:ascii="Cambria" w:hAnsi="Cambria"/>
                <w:sz w:val="20"/>
                <w:szCs w:val="20"/>
              </w:rPr>
              <w:t>ašemu mišljenju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trebalo ustrojiti sustav vanjskog</w:t>
            </w:r>
            <w:r w:rsidR="005531C1">
              <w:rPr>
                <w:rFonts w:ascii="Cambria" w:hAnsi="Cambria"/>
                <w:sz w:val="20"/>
                <w:szCs w:val="20"/>
              </w:rPr>
              <w:t>a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vrednovanja škola u Republici Hrvatskoj?</w:t>
            </w:r>
          </w:p>
        </w:tc>
      </w:tr>
      <w:tr w:rsidR="000E2DB2" w:rsidRPr="00CE6FF9" w14:paraId="58723EFE" w14:textId="77777777" w:rsidTr="00FD2AF7">
        <w:tc>
          <w:tcPr>
            <w:tcW w:w="5000" w:type="pct"/>
          </w:tcPr>
          <w:p w14:paraId="0A9D87DF" w14:textId="77777777" w:rsidR="000E2DB2" w:rsidRPr="00CE6FF9" w:rsidRDefault="000E2DB2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0E2DB2" w:rsidRPr="00CE6FF9" w14:paraId="01669D3D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164C1FA4" w14:textId="657746C1" w:rsidR="000E2DB2" w:rsidRPr="00CE6FF9" w:rsidRDefault="000E2DB2" w:rsidP="005531C1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Koji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5531C1" w:rsidRPr="00CE6FF9">
              <w:rPr>
                <w:rFonts w:ascii="Cambria" w:hAnsi="Cambria"/>
                <w:sz w:val="20"/>
                <w:szCs w:val="20"/>
              </w:rPr>
              <w:t xml:space="preserve">vam se 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>sustav vanjskog</w:t>
            </w:r>
            <w:r w:rsidR="005531C1">
              <w:rPr>
                <w:rFonts w:ascii="Cambria" w:hAnsi="Cambria"/>
                <w:sz w:val="20"/>
                <w:szCs w:val="20"/>
              </w:rPr>
              <w:t>a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 vrednovanja </w:t>
            </w:r>
            <w:r w:rsidR="00CE6FF9" w:rsidRPr="00CE6FF9">
              <w:rPr>
                <w:rFonts w:ascii="Cambria" w:hAnsi="Cambria"/>
                <w:sz w:val="20"/>
                <w:szCs w:val="20"/>
              </w:rPr>
              <w:t xml:space="preserve">škola 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u </w:t>
            </w:r>
            <w:r w:rsidR="00CE6FF9">
              <w:rPr>
                <w:rFonts w:ascii="Cambria" w:hAnsi="Cambria"/>
                <w:sz w:val="20"/>
                <w:szCs w:val="20"/>
              </w:rPr>
              <w:t>E</w:t>
            </w:r>
            <w:r w:rsidR="005531C1">
              <w:rPr>
                <w:rFonts w:ascii="Cambria" w:hAnsi="Cambria"/>
                <w:sz w:val="20"/>
                <w:szCs w:val="20"/>
              </w:rPr>
              <w:t>uropskoj uniji</w:t>
            </w:r>
            <w:r w:rsidR="00CE6FF9">
              <w:rPr>
                <w:rFonts w:ascii="Cambria" w:hAnsi="Cambria"/>
                <w:sz w:val="20"/>
                <w:szCs w:val="20"/>
              </w:rPr>
              <w:t xml:space="preserve"> i 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svijetu najviše </w:t>
            </w:r>
            <w:r w:rsidR="005531C1">
              <w:rPr>
                <w:rFonts w:ascii="Cambria" w:hAnsi="Cambria"/>
                <w:sz w:val="20"/>
                <w:szCs w:val="20"/>
              </w:rPr>
              <w:t>sviđa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 i </w:t>
            </w:r>
            <w:r w:rsidR="00254E74">
              <w:rPr>
                <w:rFonts w:ascii="Cambria" w:hAnsi="Cambria"/>
                <w:sz w:val="20"/>
                <w:szCs w:val="20"/>
              </w:rPr>
              <w:t>koja su važna obilježja toga sustava koja bi se mogla primijeniti i u RH?</w:t>
            </w:r>
          </w:p>
        </w:tc>
      </w:tr>
      <w:tr w:rsidR="00CE6FF9" w:rsidRPr="00CE6FF9" w14:paraId="776C3651" w14:textId="77777777" w:rsidTr="00FD2AF7">
        <w:tc>
          <w:tcPr>
            <w:tcW w:w="5000" w:type="pct"/>
          </w:tcPr>
          <w:p w14:paraId="4B28CDCE" w14:textId="77777777" w:rsidR="00CE6FF9" w:rsidRPr="00CE6FF9" w:rsidRDefault="00CE6FF9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254E74" w:rsidRPr="00CE6FF9" w14:paraId="62ADA0E1" w14:textId="77777777" w:rsidTr="00254E74">
        <w:tc>
          <w:tcPr>
            <w:tcW w:w="5000" w:type="pct"/>
            <w:shd w:val="clear" w:color="auto" w:fill="F2F2F2" w:themeFill="background1" w:themeFillShade="F2"/>
          </w:tcPr>
          <w:p w14:paraId="076256EE" w14:textId="1682AA7B" w:rsidR="00254E74" w:rsidRPr="00CE6FF9" w:rsidRDefault="00254E74" w:rsidP="005531C1">
            <w:pPr>
              <w:ind w:right="28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Kako bi se morali </w:t>
            </w:r>
            <w:r w:rsidR="005531C1">
              <w:rPr>
                <w:rFonts w:ascii="Cambria" w:hAnsi="Cambria"/>
                <w:sz w:val="20"/>
                <w:szCs w:val="20"/>
              </w:rPr>
              <w:t>upotrebljavati</w:t>
            </w:r>
            <w:r>
              <w:rPr>
                <w:rFonts w:ascii="Cambria" w:hAnsi="Cambria"/>
                <w:sz w:val="20"/>
                <w:szCs w:val="20"/>
              </w:rPr>
              <w:t xml:space="preserve"> rezultati vanjskog</w:t>
            </w:r>
            <w:r w:rsidR="005531C1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vrednovanja škola u sklopu provedbe obrazovne politike u RH?</w:t>
            </w:r>
          </w:p>
        </w:tc>
      </w:tr>
      <w:tr w:rsidR="00254E74" w:rsidRPr="00CE6FF9" w14:paraId="0C0A604C" w14:textId="77777777" w:rsidTr="00FD2AF7">
        <w:tc>
          <w:tcPr>
            <w:tcW w:w="5000" w:type="pct"/>
          </w:tcPr>
          <w:p w14:paraId="5F84FDD3" w14:textId="77777777" w:rsidR="00254E74" w:rsidRDefault="00254E74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71B219E4" w14:textId="77777777" w:rsidR="00E02944" w:rsidRPr="00CE6FF9" w:rsidRDefault="00E02944" w:rsidP="00D179B8">
      <w:pPr>
        <w:rPr>
          <w:rFonts w:ascii="Cambria" w:hAnsi="Cambria"/>
          <w:sz w:val="20"/>
          <w:szCs w:val="20"/>
        </w:rPr>
      </w:pPr>
    </w:p>
    <w:p w14:paraId="5C2BE32E" w14:textId="2261DC8B" w:rsidR="00E14D91" w:rsidRPr="00CE6FF9" w:rsidRDefault="0024563E" w:rsidP="00D179B8">
      <w:pPr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lastRenderedPageBreak/>
        <w:t xml:space="preserve">Mjesto i </w:t>
      </w:r>
      <w:r w:rsidR="00E14D91" w:rsidRPr="00CE6FF9">
        <w:rPr>
          <w:rFonts w:ascii="Cambria" w:hAnsi="Cambria"/>
          <w:sz w:val="20"/>
          <w:szCs w:val="20"/>
        </w:rPr>
        <w:t>datum:</w:t>
      </w:r>
      <w:r w:rsidR="00AC4B75" w:rsidRPr="00CE6FF9">
        <w:rPr>
          <w:rFonts w:ascii="Cambria" w:hAnsi="Cambria"/>
          <w:sz w:val="20"/>
          <w:szCs w:val="20"/>
        </w:rPr>
        <w:t xml:space="preserve"> </w:t>
      </w:r>
      <w:r w:rsidR="00BD3989">
        <w:rPr>
          <w:rFonts w:ascii="Cambria" w:hAnsi="Cambria"/>
          <w:sz w:val="20"/>
          <w:szCs w:val="20"/>
        </w:rPr>
        <w:pict w14:anchorId="2E318611">
          <v:rect id="_x0000_i1025" style="width:0;height:1.5pt" o:hralign="center" o:hrstd="t" o:hr="t" fillcolor="#a0a0a0" stroked="f"/>
        </w:pict>
      </w:r>
    </w:p>
    <w:p w14:paraId="06380557" w14:textId="1B336606" w:rsidR="00E14D91" w:rsidRPr="00254E74" w:rsidRDefault="00E14D91" w:rsidP="00667CA4">
      <w:pPr>
        <w:spacing w:after="0" w:line="240" w:lineRule="auto"/>
        <w:rPr>
          <w:rFonts w:ascii="Cambria" w:hAnsi="Cambria"/>
          <w:sz w:val="16"/>
          <w:szCs w:val="16"/>
        </w:rPr>
      </w:pPr>
      <w:r w:rsidRPr="00254E74">
        <w:rPr>
          <w:rFonts w:ascii="Cambria" w:hAnsi="Cambria"/>
          <w:sz w:val="16"/>
          <w:szCs w:val="16"/>
        </w:rPr>
        <w:t xml:space="preserve">Molimo </w:t>
      </w:r>
      <w:r w:rsidR="00242277">
        <w:rPr>
          <w:rFonts w:ascii="Cambria" w:hAnsi="Cambria"/>
          <w:sz w:val="16"/>
          <w:szCs w:val="16"/>
        </w:rPr>
        <w:t xml:space="preserve">vas </w:t>
      </w:r>
      <w:r w:rsidR="005531C1">
        <w:rPr>
          <w:rFonts w:ascii="Cambria" w:hAnsi="Cambria"/>
          <w:sz w:val="16"/>
          <w:szCs w:val="16"/>
        </w:rPr>
        <w:t>pošaljit</w:t>
      </w:r>
      <w:r w:rsidRPr="00254E74">
        <w:rPr>
          <w:rFonts w:ascii="Cambria" w:hAnsi="Cambria"/>
          <w:sz w:val="16"/>
          <w:szCs w:val="16"/>
        </w:rPr>
        <w:t xml:space="preserve">e </w:t>
      </w:r>
      <w:r w:rsidR="005531C1">
        <w:rPr>
          <w:rFonts w:ascii="Cambria" w:hAnsi="Cambria"/>
          <w:sz w:val="16"/>
          <w:szCs w:val="16"/>
        </w:rPr>
        <w:t>po</w:t>
      </w:r>
      <w:r w:rsidRPr="00254E74">
        <w:rPr>
          <w:rFonts w:ascii="Cambria" w:hAnsi="Cambria"/>
          <w:sz w:val="16"/>
          <w:szCs w:val="16"/>
        </w:rPr>
        <w:t xml:space="preserve">punjenu prijavu </w:t>
      </w:r>
      <w:r w:rsidR="005531C1">
        <w:rPr>
          <w:rFonts w:ascii="Cambria" w:hAnsi="Cambria"/>
          <w:sz w:val="16"/>
          <w:szCs w:val="16"/>
        </w:rPr>
        <w:t>e-poštom na</w:t>
      </w:r>
      <w:r w:rsidRPr="00254E74">
        <w:rPr>
          <w:rFonts w:ascii="Cambria" w:hAnsi="Cambria"/>
          <w:sz w:val="16"/>
          <w:szCs w:val="16"/>
        </w:rPr>
        <w:t xml:space="preserve"> e-adres</w:t>
      </w:r>
      <w:r w:rsidR="005531C1">
        <w:rPr>
          <w:rFonts w:ascii="Cambria" w:hAnsi="Cambria"/>
          <w:sz w:val="16"/>
          <w:szCs w:val="16"/>
        </w:rPr>
        <w:t xml:space="preserve">u </w:t>
      </w:r>
      <w:hyperlink r:id="rId8" w:history="1">
        <w:r w:rsidR="00667CA4" w:rsidRPr="00254E74">
          <w:rPr>
            <w:rStyle w:val="Hyperlink"/>
            <w:rFonts w:ascii="Cambria" w:hAnsi="Cambria"/>
            <w:sz w:val="16"/>
            <w:szCs w:val="16"/>
          </w:rPr>
          <w:t>pilot-projekt-vvs@ncvvo.hr</w:t>
        </w:r>
      </w:hyperlink>
      <w:r w:rsidR="005531C1" w:rsidRPr="005531C1">
        <w:rPr>
          <w:rStyle w:val="Hyperlink"/>
          <w:rFonts w:ascii="Cambria" w:hAnsi="Cambria"/>
          <w:color w:val="auto"/>
          <w:sz w:val="16"/>
          <w:szCs w:val="16"/>
          <w:u w:val="none"/>
        </w:rPr>
        <w:t>.</w:t>
      </w:r>
      <w:r w:rsidR="005531C1">
        <w:rPr>
          <w:rStyle w:val="Hyperlink"/>
          <w:rFonts w:ascii="Cambria" w:hAnsi="Cambria"/>
          <w:sz w:val="16"/>
          <w:szCs w:val="16"/>
          <w:u w:val="none"/>
        </w:rPr>
        <w:t xml:space="preserve"> </w:t>
      </w:r>
      <w:r w:rsidR="005531C1">
        <w:rPr>
          <w:rFonts w:ascii="Cambria" w:hAnsi="Cambria"/>
          <w:sz w:val="16"/>
          <w:szCs w:val="16"/>
        </w:rPr>
        <w:t xml:space="preserve">Rok </w:t>
      </w:r>
      <w:r w:rsidRPr="00254E74">
        <w:rPr>
          <w:rFonts w:ascii="Cambria" w:hAnsi="Cambria"/>
          <w:sz w:val="16"/>
          <w:szCs w:val="16"/>
        </w:rPr>
        <w:t>podnošenj</w:t>
      </w:r>
      <w:r w:rsidR="005531C1">
        <w:rPr>
          <w:rFonts w:ascii="Cambria" w:hAnsi="Cambria"/>
          <w:sz w:val="16"/>
          <w:szCs w:val="16"/>
        </w:rPr>
        <w:t>a</w:t>
      </w:r>
      <w:r w:rsidRPr="00254E74">
        <w:rPr>
          <w:rFonts w:ascii="Cambria" w:hAnsi="Cambria"/>
          <w:sz w:val="16"/>
          <w:szCs w:val="16"/>
        </w:rPr>
        <w:t xml:space="preserve"> prijava je</w:t>
      </w:r>
      <w:r w:rsidR="005531C1">
        <w:rPr>
          <w:rFonts w:ascii="Cambria" w:hAnsi="Cambria"/>
          <w:sz w:val="16"/>
          <w:szCs w:val="16"/>
        </w:rPr>
        <w:t>st</w:t>
      </w:r>
      <w:r w:rsidRPr="00254E74">
        <w:rPr>
          <w:rFonts w:ascii="Cambria" w:hAnsi="Cambria"/>
          <w:sz w:val="16"/>
          <w:szCs w:val="16"/>
        </w:rPr>
        <w:t xml:space="preserve"> </w:t>
      </w:r>
      <w:r w:rsidR="003B29E6" w:rsidRPr="00254E74">
        <w:rPr>
          <w:rFonts w:ascii="Cambria" w:hAnsi="Cambria"/>
          <w:sz w:val="16"/>
          <w:szCs w:val="16"/>
        </w:rPr>
        <w:t>5</w:t>
      </w:r>
      <w:r w:rsidRPr="00254E74">
        <w:rPr>
          <w:rFonts w:ascii="Cambria" w:hAnsi="Cambria"/>
          <w:sz w:val="16"/>
          <w:szCs w:val="16"/>
        </w:rPr>
        <w:t xml:space="preserve">. </w:t>
      </w:r>
      <w:r w:rsidR="005531C1">
        <w:rPr>
          <w:rFonts w:ascii="Cambria" w:hAnsi="Cambria"/>
          <w:sz w:val="16"/>
          <w:szCs w:val="16"/>
        </w:rPr>
        <w:t>lip</w:t>
      </w:r>
      <w:r w:rsidR="003B29E6" w:rsidRPr="00254E74">
        <w:rPr>
          <w:rFonts w:ascii="Cambria" w:hAnsi="Cambria"/>
          <w:sz w:val="16"/>
          <w:szCs w:val="16"/>
        </w:rPr>
        <w:t>nj</w:t>
      </w:r>
      <w:r w:rsidR="005531C1">
        <w:rPr>
          <w:rFonts w:ascii="Cambria" w:hAnsi="Cambria"/>
          <w:sz w:val="16"/>
          <w:szCs w:val="16"/>
        </w:rPr>
        <w:t>a</w:t>
      </w:r>
      <w:r w:rsidRPr="00254E74">
        <w:rPr>
          <w:rFonts w:ascii="Cambria" w:hAnsi="Cambria"/>
          <w:sz w:val="16"/>
          <w:szCs w:val="16"/>
        </w:rPr>
        <w:t xml:space="preserve"> 201</w:t>
      </w:r>
      <w:r w:rsidR="003B29E6" w:rsidRPr="00254E74">
        <w:rPr>
          <w:rFonts w:ascii="Cambria" w:hAnsi="Cambria"/>
          <w:sz w:val="16"/>
          <w:szCs w:val="16"/>
        </w:rPr>
        <w:t>8</w:t>
      </w:r>
      <w:r w:rsidRPr="00254E74">
        <w:rPr>
          <w:rFonts w:ascii="Cambria" w:hAnsi="Cambria"/>
          <w:sz w:val="16"/>
          <w:szCs w:val="16"/>
        </w:rPr>
        <w:t>.</w:t>
      </w:r>
      <w:r w:rsidR="006B1247" w:rsidRPr="00254E74">
        <w:rPr>
          <w:rFonts w:ascii="Cambria" w:hAnsi="Cambria"/>
          <w:sz w:val="16"/>
          <w:szCs w:val="16"/>
        </w:rPr>
        <w:t xml:space="preserve"> godine</w:t>
      </w:r>
      <w:r w:rsidR="005531C1">
        <w:rPr>
          <w:rFonts w:ascii="Cambria" w:hAnsi="Cambria"/>
          <w:sz w:val="16"/>
          <w:szCs w:val="16"/>
        </w:rPr>
        <w:t>.</w:t>
      </w:r>
    </w:p>
    <w:sectPr w:rsidR="00E14D91" w:rsidRPr="00254E74" w:rsidSect="00AA4C0D">
      <w:headerReference w:type="default" r:id="rId9"/>
      <w:footerReference w:type="default" r:id="rId10"/>
      <w:pgSz w:w="11906" w:h="16838" w:code="9"/>
      <w:pgMar w:top="1021" w:right="1134" w:bottom="1021" w:left="113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8B637" w14:textId="77777777" w:rsidR="00BD3989" w:rsidRDefault="00BD3989" w:rsidP="00D179B8">
      <w:pPr>
        <w:spacing w:after="0" w:line="240" w:lineRule="auto"/>
      </w:pPr>
      <w:r>
        <w:separator/>
      </w:r>
    </w:p>
  </w:endnote>
  <w:endnote w:type="continuationSeparator" w:id="0">
    <w:p w14:paraId="4640C90A" w14:textId="77777777" w:rsidR="00BD3989" w:rsidRDefault="00BD3989" w:rsidP="00D17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06A5D" w14:textId="77777777" w:rsidR="00D50EB7" w:rsidRDefault="00BD3989">
    <w:pPr>
      <w:pStyle w:val="Footer"/>
    </w:pPr>
    <w:r>
      <w:pict w14:anchorId="2676A73B">
        <v:rect id="_x0000_i1026" style="width:0;height:1.5pt" o:hralign="center" o:hrstd="t" o:hr="t" fillcolor="#a0a0a0" stroked="f"/>
      </w:pict>
    </w:r>
  </w:p>
  <w:p w14:paraId="678D4BD9" w14:textId="5F041C2E" w:rsidR="00D50EB7" w:rsidRPr="00BD7BF8" w:rsidRDefault="00D50EB7" w:rsidP="00AA4C0D">
    <w:pPr>
      <w:pStyle w:val="Footer"/>
      <w:tabs>
        <w:tab w:val="clear" w:pos="4536"/>
        <w:tab w:val="clear" w:pos="9072"/>
      </w:tabs>
      <w:rPr>
        <w:rFonts w:ascii="Cambria" w:hAnsi="Cambria"/>
        <w:sz w:val="18"/>
      </w:rPr>
    </w:pPr>
    <w:r w:rsidRPr="00BD7BF8">
      <w:rPr>
        <w:rFonts w:ascii="Cambria" w:hAnsi="Cambria"/>
        <w:sz w:val="18"/>
      </w:rPr>
      <w:t xml:space="preserve">Vanjsko vrednovanje </w:t>
    </w:r>
    <w:r>
      <w:rPr>
        <w:rFonts w:ascii="Cambria" w:hAnsi="Cambria"/>
        <w:sz w:val="18"/>
      </w:rPr>
      <w:t>osnovnih škola i gimnazija</w:t>
    </w:r>
    <w:r w:rsidRPr="00BD7BF8">
      <w:rPr>
        <w:rFonts w:ascii="Cambria" w:hAnsi="Cambria"/>
        <w:sz w:val="18"/>
      </w:rPr>
      <w:t xml:space="preserve"> – Prijavni obrazac</w:t>
    </w:r>
    <w:r w:rsidRPr="00BD7BF8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 xml:space="preserve">  </w:t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Pr="00BD7BF8">
      <w:rPr>
        <w:rFonts w:ascii="Cambria" w:hAnsi="Cambria"/>
        <w:i/>
        <w:sz w:val="18"/>
      </w:rPr>
      <w:t xml:space="preserve">str. </w:t>
    </w:r>
    <w:r w:rsidRPr="00BD7BF8">
      <w:rPr>
        <w:rFonts w:ascii="Cambria" w:hAnsi="Cambria"/>
        <w:i/>
        <w:sz w:val="18"/>
      </w:rPr>
      <w:fldChar w:fldCharType="begin"/>
    </w:r>
    <w:r w:rsidRPr="00BD7BF8">
      <w:rPr>
        <w:rFonts w:ascii="Cambria" w:hAnsi="Cambria"/>
        <w:i/>
        <w:sz w:val="18"/>
      </w:rPr>
      <w:instrText>PAGE   \* MERGEFORMAT</w:instrText>
    </w:r>
    <w:r w:rsidRPr="00BD7BF8">
      <w:rPr>
        <w:rFonts w:ascii="Cambria" w:hAnsi="Cambria"/>
        <w:i/>
        <w:sz w:val="18"/>
      </w:rPr>
      <w:fldChar w:fldCharType="separate"/>
    </w:r>
    <w:r w:rsidR="00B51138">
      <w:rPr>
        <w:rFonts w:ascii="Cambria" w:hAnsi="Cambria"/>
        <w:i/>
        <w:noProof/>
        <w:sz w:val="18"/>
      </w:rPr>
      <w:t>2</w:t>
    </w:r>
    <w:r w:rsidRPr="00BD7BF8">
      <w:rPr>
        <w:rFonts w:ascii="Cambria" w:hAnsi="Cambria"/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0C8633" w14:textId="77777777" w:rsidR="00BD3989" w:rsidRDefault="00BD3989" w:rsidP="00D179B8">
      <w:pPr>
        <w:spacing w:after="0" w:line="240" w:lineRule="auto"/>
      </w:pPr>
      <w:r>
        <w:separator/>
      </w:r>
    </w:p>
  </w:footnote>
  <w:footnote w:type="continuationSeparator" w:id="0">
    <w:p w14:paraId="48672704" w14:textId="77777777" w:rsidR="00BD3989" w:rsidRDefault="00BD3989" w:rsidP="00D179B8">
      <w:pPr>
        <w:spacing w:after="0" w:line="240" w:lineRule="auto"/>
      </w:pPr>
      <w:r>
        <w:continuationSeparator/>
      </w:r>
    </w:p>
  </w:footnote>
  <w:footnote w:id="1">
    <w:p w14:paraId="30FA3A7B" w14:textId="3894216C" w:rsidR="00D50EB7" w:rsidRDefault="00D50EB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D7BF8">
        <w:rPr>
          <w:rFonts w:ascii="Cambria" w:hAnsi="Cambria"/>
          <w:sz w:val="18"/>
        </w:rPr>
        <w:t>Za samoprocjenu vidi</w:t>
      </w:r>
      <w:r w:rsidR="00AA4C0D">
        <w:rPr>
          <w:rFonts w:ascii="Cambria" w:hAnsi="Cambria"/>
          <w:sz w:val="18"/>
        </w:rPr>
        <w:t>te</w:t>
      </w:r>
      <w:r w:rsidRPr="00BD7BF8">
        <w:rPr>
          <w:rFonts w:ascii="Cambria" w:hAnsi="Cambria"/>
          <w:sz w:val="18"/>
        </w:rPr>
        <w:t xml:space="preserve"> </w:t>
      </w:r>
      <w:hyperlink r:id="rId1" w:history="1">
        <w:r w:rsidRPr="00BD7BF8">
          <w:rPr>
            <w:rStyle w:val="Hyperlink"/>
            <w:rFonts w:ascii="Cambria" w:hAnsi="Cambria"/>
            <w:sz w:val="18"/>
          </w:rPr>
          <w:t>https://europass.cedefop.europa.eu/hr/resources/european-language-levels-cefr</w:t>
        </w:r>
      </w:hyperlink>
      <w:r w:rsidR="003E746A" w:rsidRPr="003E746A">
        <w:rPr>
          <w:rStyle w:val="Hyperlink"/>
          <w:rFonts w:ascii="Cambria" w:hAnsi="Cambria"/>
          <w:color w:val="auto"/>
          <w:sz w:val="18"/>
          <w:u w:val="no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EA70F" w14:textId="1E19A85E" w:rsidR="00D50EB7" w:rsidRDefault="00826941">
    <w:pPr>
      <w:pStyle w:val="Header"/>
    </w:pPr>
    <w:r w:rsidRPr="00F95C2F">
      <w:rPr>
        <w:noProof/>
        <w:lang w:eastAsia="hr-HR"/>
      </w:rPr>
      <w:drawing>
        <wp:anchor distT="0" distB="0" distL="114300" distR="114300" simplePos="0" relativeHeight="251659264" behindDoc="0" locked="0" layoutInCell="1" allowOverlap="1" wp14:anchorId="595CE840" wp14:editId="5C46D1BD">
          <wp:simplePos x="0" y="0"/>
          <wp:positionH relativeFrom="page">
            <wp:posOffset>720090</wp:posOffset>
          </wp:positionH>
          <wp:positionV relativeFrom="page">
            <wp:posOffset>448945</wp:posOffset>
          </wp:positionV>
          <wp:extent cx="5904000" cy="606673"/>
          <wp:effectExtent l="0" t="0" r="1905" b="3175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04000" cy="6066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5E9BDFA3" w14:textId="77777777" w:rsidR="00D50EB7" w:rsidRDefault="00D50EB7">
    <w:pPr>
      <w:pStyle w:val="Header"/>
    </w:pPr>
  </w:p>
  <w:p w14:paraId="1CDF4D5A" w14:textId="2607F51B" w:rsidR="00D50EB7" w:rsidRDefault="00D50EB7">
    <w:pPr>
      <w:pStyle w:val="Header"/>
    </w:pPr>
  </w:p>
  <w:p w14:paraId="5BDBC8BB" w14:textId="77777777" w:rsidR="00AA4C0D" w:rsidRDefault="00AA4C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046E7"/>
    <w:multiLevelType w:val="hybridMultilevel"/>
    <w:tmpl w:val="7F5EBC0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F4280"/>
    <w:multiLevelType w:val="hybridMultilevel"/>
    <w:tmpl w:val="A47EE5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42E32"/>
    <w:multiLevelType w:val="hybridMultilevel"/>
    <w:tmpl w:val="A0A2D2E4"/>
    <w:lvl w:ilvl="0" w:tplc="A2E0E20A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6E413A"/>
    <w:multiLevelType w:val="hybridMultilevel"/>
    <w:tmpl w:val="8D58F2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FA135B"/>
    <w:multiLevelType w:val="hybridMultilevel"/>
    <w:tmpl w:val="AEEAF0D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3702A"/>
    <w:multiLevelType w:val="hybridMultilevel"/>
    <w:tmpl w:val="64A44F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096944"/>
    <w:multiLevelType w:val="hybridMultilevel"/>
    <w:tmpl w:val="0102E83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B2627"/>
    <w:multiLevelType w:val="hybridMultilevel"/>
    <w:tmpl w:val="53041118"/>
    <w:lvl w:ilvl="0" w:tplc="DDD26738">
      <w:start w:val="3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845346"/>
    <w:multiLevelType w:val="hybridMultilevel"/>
    <w:tmpl w:val="42B0CA0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765B9B"/>
    <w:multiLevelType w:val="hybridMultilevel"/>
    <w:tmpl w:val="148247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99406B"/>
    <w:multiLevelType w:val="hybridMultilevel"/>
    <w:tmpl w:val="0AAE24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7576C"/>
    <w:multiLevelType w:val="hybridMultilevel"/>
    <w:tmpl w:val="0136B18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7"/>
  </w:num>
  <w:num w:numId="7">
    <w:abstractNumId w:val="9"/>
  </w:num>
  <w:num w:numId="8">
    <w:abstractNumId w:val="8"/>
  </w:num>
  <w:num w:numId="9">
    <w:abstractNumId w:val="11"/>
  </w:num>
  <w:num w:numId="10">
    <w:abstractNumId w:val="4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bawMDQwNzc2NTJQ0lEKTi0uzszPAymwrAUAZceAjSwAAAA="/>
  </w:docVars>
  <w:rsids>
    <w:rsidRoot w:val="00DA20FB"/>
    <w:rsid w:val="00013C85"/>
    <w:rsid w:val="0001693F"/>
    <w:rsid w:val="0002723F"/>
    <w:rsid w:val="000657E1"/>
    <w:rsid w:val="00077CED"/>
    <w:rsid w:val="000B2C7E"/>
    <w:rsid w:val="000B3E03"/>
    <w:rsid w:val="000E2DB2"/>
    <w:rsid w:val="0011537C"/>
    <w:rsid w:val="00122DE7"/>
    <w:rsid w:val="0015359C"/>
    <w:rsid w:val="00156B8B"/>
    <w:rsid w:val="0018091A"/>
    <w:rsid w:val="001C47A6"/>
    <w:rsid w:val="001C7963"/>
    <w:rsid w:val="001D1D64"/>
    <w:rsid w:val="001D6775"/>
    <w:rsid w:val="001F65FB"/>
    <w:rsid w:val="00242277"/>
    <w:rsid w:val="0024563E"/>
    <w:rsid w:val="00254E74"/>
    <w:rsid w:val="00255067"/>
    <w:rsid w:val="002B28D0"/>
    <w:rsid w:val="002C077D"/>
    <w:rsid w:val="002C2BA2"/>
    <w:rsid w:val="002E37E2"/>
    <w:rsid w:val="003077B5"/>
    <w:rsid w:val="003304EB"/>
    <w:rsid w:val="0039341D"/>
    <w:rsid w:val="003B29E6"/>
    <w:rsid w:val="003B7E32"/>
    <w:rsid w:val="003D1461"/>
    <w:rsid w:val="003E1C20"/>
    <w:rsid w:val="003E55BE"/>
    <w:rsid w:val="003E746A"/>
    <w:rsid w:val="003F3519"/>
    <w:rsid w:val="00435EEC"/>
    <w:rsid w:val="004470DD"/>
    <w:rsid w:val="00460E9F"/>
    <w:rsid w:val="004947BD"/>
    <w:rsid w:val="004F08DC"/>
    <w:rsid w:val="004F5519"/>
    <w:rsid w:val="004F7609"/>
    <w:rsid w:val="00503D2D"/>
    <w:rsid w:val="005531C1"/>
    <w:rsid w:val="005A6B41"/>
    <w:rsid w:val="005E2DCC"/>
    <w:rsid w:val="005F1CED"/>
    <w:rsid w:val="00667CA4"/>
    <w:rsid w:val="00674F51"/>
    <w:rsid w:val="00680CE7"/>
    <w:rsid w:val="00684E91"/>
    <w:rsid w:val="006878CE"/>
    <w:rsid w:val="00694379"/>
    <w:rsid w:val="006971E7"/>
    <w:rsid w:val="006B1247"/>
    <w:rsid w:val="006C67F6"/>
    <w:rsid w:val="006D11D8"/>
    <w:rsid w:val="006D15C3"/>
    <w:rsid w:val="006D31AC"/>
    <w:rsid w:val="006E4F1F"/>
    <w:rsid w:val="00720DE0"/>
    <w:rsid w:val="00720E92"/>
    <w:rsid w:val="00723532"/>
    <w:rsid w:val="007617C0"/>
    <w:rsid w:val="007853F9"/>
    <w:rsid w:val="007E2680"/>
    <w:rsid w:val="00807393"/>
    <w:rsid w:val="008120D9"/>
    <w:rsid w:val="00822F90"/>
    <w:rsid w:val="00826941"/>
    <w:rsid w:val="00831136"/>
    <w:rsid w:val="00835F06"/>
    <w:rsid w:val="0084076C"/>
    <w:rsid w:val="00870213"/>
    <w:rsid w:val="008813A4"/>
    <w:rsid w:val="00882987"/>
    <w:rsid w:val="00945DE6"/>
    <w:rsid w:val="00947FD8"/>
    <w:rsid w:val="00952E47"/>
    <w:rsid w:val="009546F3"/>
    <w:rsid w:val="00967176"/>
    <w:rsid w:val="0099085E"/>
    <w:rsid w:val="009C7D36"/>
    <w:rsid w:val="009D2F64"/>
    <w:rsid w:val="009D512A"/>
    <w:rsid w:val="009D572E"/>
    <w:rsid w:val="009E1FC6"/>
    <w:rsid w:val="00A1237F"/>
    <w:rsid w:val="00A156BB"/>
    <w:rsid w:val="00A2267A"/>
    <w:rsid w:val="00A369BC"/>
    <w:rsid w:val="00A37B4C"/>
    <w:rsid w:val="00A52395"/>
    <w:rsid w:val="00A94D53"/>
    <w:rsid w:val="00AA4C0D"/>
    <w:rsid w:val="00AA4FC4"/>
    <w:rsid w:val="00AC4B75"/>
    <w:rsid w:val="00AE5F66"/>
    <w:rsid w:val="00B30770"/>
    <w:rsid w:val="00B51138"/>
    <w:rsid w:val="00B55D6C"/>
    <w:rsid w:val="00B66BB3"/>
    <w:rsid w:val="00B74AD0"/>
    <w:rsid w:val="00B85AF0"/>
    <w:rsid w:val="00B93822"/>
    <w:rsid w:val="00BD3989"/>
    <w:rsid w:val="00BD7BF8"/>
    <w:rsid w:val="00C2113C"/>
    <w:rsid w:val="00C241FF"/>
    <w:rsid w:val="00C25E02"/>
    <w:rsid w:val="00C34918"/>
    <w:rsid w:val="00C7274C"/>
    <w:rsid w:val="00C84539"/>
    <w:rsid w:val="00C9668C"/>
    <w:rsid w:val="00CC38A9"/>
    <w:rsid w:val="00CE6FF9"/>
    <w:rsid w:val="00CF518A"/>
    <w:rsid w:val="00D143FB"/>
    <w:rsid w:val="00D179B8"/>
    <w:rsid w:val="00D225E3"/>
    <w:rsid w:val="00D50EB7"/>
    <w:rsid w:val="00D52F8B"/>
    <w:rsid w:val="00DA20FB"/>
    <w:rsid w:val="00DE2E7C"/>
    <w:rsid w:val="00E02944"/>
    <w:rsid w:val="00E14D91"/>
    <w:rsid w:val="00E27BCE"/>
    <w:rsid w:val="00E713C0"/>
    <w:rsid w:val="00E80318"/>
    <w:rsid w:val="00EA5299"/>
    <w:rsid w:val="00F11AF0"/>
    <w:rsid w:val="00F3079E"/>
    <w:rsid w:val="00F31FB4"/>
    <w:rsid w:val="00F40D9B"/>
    <w:rsid w:val="00F7182D"/>
    <w:rsid w:val="00FA2A73"/>
    <w:rsid w:val="00FB12B4"/>
    <w:rsid w:val="00FB56CB"/>
    <w:rsid w:val="00FC5BC9"/>
    <w:rsid w:val="00FD2AF7"/>
    <w:rsid w:val="00FF149D"/>
    <w:rsid w:val="00FF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86D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7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34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34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9B8"/>
  </w:style>
  <w:style w:type="paragraph" w:styleId="Footer">
    <w:name w:val="footer"/>
    <w:basedOn w:val="Normal"/>
    <w:link w:val="Footer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9B8"/>
  </w:style>
  <w:style w:type="character" w:styleId="FollowedHyperlink">
    <w:name w:val="FollowedHyperlink"/>
    <w:basedOn w:val="DefaultParagraphFont"/>
    <w:uiPriority w:val="99"/>
    <w:semiHidden/>
    <w:unhideWhenUsed/>
    <w:rsid w:val="00BD7B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BF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BF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BF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B12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2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2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2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2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2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2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8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lot-projekt-vvs@ncvvo.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opass.cedefop.europa.eu/hr/resources/european-language-levels-ce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73CCA-6082-4DCA-BA68-960B0F71C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9</Words>
  <Characters>353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5-16T08:14:00Z</dcterms:created>
  <dcterms:modified xsi:type="dcterms:W3CDTF">2018-05-16T08:14:00Z</dcterms:modified>
</cp:coreProperties>
</file>